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EF646" w14:textId="0AF782E4" w:rsidR="005E41C9" w:rsidRPr="009F2055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bookmarkStart w:id="0" w:name="_GoBack"/>
      <w:bookmarkEnd w:id="0"/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..…..……………………</w:t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20"/>
          <w:szCs w:val="20"/>
        </w:rPr>
        <w:t>Warszawa, dn</w:t>
      </w:r>
      <w:r w:rsidR="009F2055" w:rsidRPr="009F2055">
        <w:rPr>
          <w:rFonts w:ascii="Times New Roman" w:hAnsi="Times New Roman" w:cs="Times New Roman"/>
          <w:sz w:val="20"/>
          <w:szCs w:val="20"/>
        </w:rPr>
        <w:t>ia</w:t>
      </w:r>
      <w:r w:rsidR="00224B78" w:rsidRPr="009F2055">
        <w:rPr>
          <w:rFonts w:ascii="Times New Roman" w:hAnsi="Times New Roman" w:cs="Times New Roman"/>
          <w:sz w:val="16"/>
          <w:szCs w:val="16"/>
        </w:rPr>
        <w:t>………….</w:t>
      </w:r>
      <w:r w:rsidRPr="009F2055">
        <w:rPr>
          <w:rFonts w:ascii="Times New Roman" w:hAnsi="Times New Roman" w:cs="Times New Roman"/>
          <w:sz w:val="16"/>
          <w:szCs w:val="16"/>
        </w:rPr>
        <w:t>………………</w:t>
      </w:r>
    </w:p>
    <w:p w14:paraId="69CEF647" w14:textId="1DE88D4A" w:rsidR="0068687E" w:rsidRPr="00514501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9F2055">
        <w:rPr>
          <w:rFonts w:ascii="Times New Roman" w:hAnsi="Times New Roman" w:cs="Times New Roman"/>
          <w:sz w:val="16"/>
          <w:szCs w:val="16"/>
        </w:rPr>
        <w:t>imię i nazwisko</w:t>
      </w:r>
      <w:r w:rsidR="00C55DC0">
        <w:rPr>
          <w:rFonts w:ascii="Times New Roman" w:hAnsi="Times New Roman" w:cs="Times New Roman"/>
          <w:sz w:val="16"/>
          <w:szCs w:val="16"/>
        </w:rPr>
        <w:t xml:space="preserve">                                                                                                                                                           </w:t>
      </w:r>
      <w:r w:rsidR="00C55DC0" w:rsidRPr="00514501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C55DC0" w:rsidRPr="00514501">
        <w:rPr>
          <w:rFonts w:ascii="Times New Roman" w:hAnsi="Times New Roman" w:cs="Times New Roman"/>
          <w:i/>
          <w:sz w:val="16"/>
          <w:szCs w:val="16"/>
        </w:rPr>
        <w:t>Warsaw</w:t>
      </w:r>
      <w:proofErr w:type="spellEnd"/>
      <w:r w:rsidR="00C55DC0" w:rsidRPr="00514501">
        <w:rPr>
          <w:rFonts w:ascii="Times New Roman" w:hAnsi="Times New Roman" w:cs="Times New Roman"/>
          <w:i/>
          <w:sz w:val="16"/>
          <w:szCs w:val="16"/>
        </w:rPr>
        <w:t xml:space="preserve">,  </w:t>
      </w:r>
      <w:proofErr w:type="spellStart"/>
      <w:r w:rsidR="00C55DC0" w:rsidRPr="00514501">
        <w:rPr>
          <w:rFonts w:ascii="Times New Roman" w:hAnsi="Times New Roman" w:cs="Times New Roman"/>
          <w:i/>
          <w:sz w:val="16"/>
          <w:szCs w:val="16"/>
        </w:rPr>
        <w:t>date</w:t>
      </w:r>
      <w:proofErr w:type="spellEnd"/>
    </w:p>
    <w:p w14:paraId="69CEF648" w14:textId="3E00107A" w:rsidR="005E41C9" w:rsidRPr="00514501" w:rsidRDefault="00EA658A" w:rsidP="000A05C3">
      <w:pPr>
        <w:widowControl w:val="0"/>
        <w:jc w:val="both"/>
        <w:rPr>
          <w:rFonts w:ascii="Times New Roman" w:hAnsi="Times New Roman" w:cs="Times New Roman"/>
          <w:i/>
          <w:sz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lang w:val="en-US"/>
        </w:rPr>
        <w:t>Name and surname</w:t>
      </w:r>
    </w:p>
    <w:p w14:paraId="69CEF649" w14:textId="7FE6F16D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>………………………………………………</w:t>
      </w:r>
      <w:r w:rsidR="009F2055" w:rsidRPr="007A4563">
        <w:rPr>
          <w:rFonts w:ascii="Times New Roman" w:hAnsi="Times New Roman" w:cs="Times New Roman"/>
          <w:sz w:val="16"/>
          <w:szCs w:val="16"/>
          <w:lang w:val="en-US"/>
        </w:rPr>
        <w:t>……………..</w:t>
      </w:r>
      <w:r w:rsidRPr="007A4563">
        <w:rPr>
          <w:rFonts w:ascii="Times New Roman" w:hAnsi="Times New Roman" w:cs="Times New Roman"/>
          <w:sz w:val="16"/>
          <w:szCs w:val="16"/>
          <w:lang w:val="en-US"/>
        </w:rPr>
        <w:br/>
      </w:r>
    </w:p>
    <w:p w14:paraId="69CEF64A" w14:textId="77777777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>………………………………………………………………</w:t>
      </w:r>
    </w:p>
    <w:p w14:paraId="69CEF64B" w14:textId="77777777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proofErr w:type="spellStart"/>
      <w:r w:rsidRPr="007A4563">
        <w:rPr>
          <w:rFonts w:ascii="Times New Roman" w:hAnsi="Times New Roman" w:cs="Times New Roman"/>
          <w:sz w:val="16"/>
          <w:szCs w:val="16"/>
          <w:lang w:val="en-US"/>
        </w:rPr>
        <w:t>adres</w:t>
      </w:r>
      <w:proofErr w:type="spellEnd"/>
    </w:p>
    <w:p w14:paraId="6C526CDE" w14:textId="2384FA1B" w:rsidR="009F2055" w:rsidRPr="00514501" w:rsidRDefault="00EA658A" w:rsidP="000A05C3">
      <w:pPr>
        <w:widowControl w:val="0"/>
        <w:spacing w:line="180" w:lineRule="exact"/>
        <w:jc w:val="both"/>
        <w:rPr>
          <w:rFonts w:ascii="Times New Roman" w:hAnsi="Times New Roman" w:cs="Times New Roman"/>
          <w:i/>
          <w:sz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lang w:val="en-US"/>
        </w:rPr>
        <w:t>Address</w:t>
      </w:r>
    </w:p>
    <w:p w14:paraId="59B75A4E" w14:textId="677771B7" w:rsidR="009F2055" w:rsidRPr="007A4563" w:rsidRDefault="009F2055" w:rsidP="009F2055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>………………………………………………………………</w:t>
      </w:r>
    </w:p>
    <w:p w14:paraId="6A1047DD" w14:textId="4EB0D3EC" w:rsidR="009F2055" w:rsidRPr="007A4563" w:rsidRDefault="009F2055" w:rsidP="009F2055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proofErr w:type="spellStart"/>
      <w:r w:rsidRPr="007A4563">
        <w:rPr>
          <w:rFonts w:ascii="Times New Roman" w:hAnsi="Times New Roman" w:cs="Times New Roman"/>
          <w:sz w:val="16"/>
          <w:szCs w:val="16"/>
          <w:lang w:val="en-US"/>
        </w:rPr>
        <w:t>adres</w:t>
      </w:r>
      <w:proofErr w:type="spellEnd"/>
      <w:r w:rsidRPr="007A4563">
        <w:rPr>
          <w:rFonts w:ascii="Times New Roman" w:hAnsi="Times New Roman" w:cs="Times New Roman"/>
          <w:sz w:val="16"/>
          <w:szCs w:val="16"/>
          <w:lang w:val="en-US"/>
        </w:rPr>
        <w:t xml:space="preserve"> email</w:t>
      </w:r>
    </w:p>
    <w:p w14:paraId="45BD3FC9" w14:textId="77777777" w:rsidR="000A05C3" w:rsidRPr="00514501" w:rsidRDefault="000A05C3" w:rsidP="000A05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16"/>
          <w:szCs w:val="16"/>
          <w:lang w:val="en-US" w:eastAsia="pl-PL"/>
        </w:rPr>
      </w:pPr>
      <w:r w:rsidRPr="00514501">
        <w:rPr>
          <w:rFonts w:ascii="Times New Roman" w:eastAsia="Times New Roman" w:hAnsi="Times New Roman" w:cs="Times New Roman"/>
          <w:i/>
          <w:iCs/>
          <w:sz w:val="16"/>
          <w:szCs w:val="16"/>
          <w:lang w:val="en" w:eastAsia="pl-PL"/>
        </w:rPr>
        <w:t xml:space="preserve">e-mail </w:t>
      </w:r>
      <w:proofErr w:type="spellStart"/>
      <w:r w:rsidRPr="00514501">
        <w:rPr>
          <w:rFonts w:ascii="Times New Roman" w:eastAsia="Times New Roman" w:hAnsi="Times New Roman" w:cs="Times New Roman"/>
          <w:i/>
          <w:iCs/>
          <w:sz w:val="16"/>
          <w:szCs w:val="16"/>
          <w:lang w:val="en" w:eastAsia="pl-PL"/>
        </w:rPr>
        <w:t>adress</w:t>
      </w:r>
      <w:proofErr w:type="spellEnd"/>
    </w:p>
    <w:p w14:paraId="70BEE9E3" w14:textId="77777777" w:rsidR="000A05C3" w:rsidRPr="007A4563" w:rsidRDefault="000A05C3" w:rsidP="009F2055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</w:p>
    <w:p w14:paraId="69CEF64C" w14:textId="77777777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</w:p>
    <w:p w14:paraId="69CEF64D" w14:textId="77777777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>………………………………………………………………</w:t>
      </w:r>
    </w:p>
    <w:p w14:paraId="69CEF64E" w14:textId="77777777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 xml:space="preserve">tel. </w:t>
      </w:r>
      <w:proofErr w:type="spellStart"/>
      <w:r w:rsidRPr="007A4563">
        <w:rPr>
          <w:rFonts w:ascii="Times New Roman" w:hAnsi="Times New Roman" w:cs="Times New Roman"/>
          <w:sz w:val="16"/>
          <w:szCs w:val="16"/>
          <w:lang w:val="en-US"/>
        </w:rPr>
        <w:t>komórkowy</w:t>
      </w:r>
      <w:proofErr w:type="spellEnd"/>
    </w:p>
    <w:p w14:paraId="43126364" w14:textId="77777777" w:rsidR="000A05C3" w:rsidRPr="00514501" w:rsidRDefault="000A05C3" w:rsidP="000A05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16"/>
          <w:szCs w:val="16"/>
          <w:lang w:val="en-US" w:eastAsia="pl-PL"/>
        </w:rPr>
      </w:pPr>
      <w:r w:rsidRPr="00514501">
        <w:rPr>
          <w:rFonts w:ascii="Times New Roman" w:eastAsia="Times New Roman" w:hAnsi="Times New Roman" w:cs="Times New Roman"/>
          <w:i/>
          <w:iCs/>
          <w:sz w:val="16"/>
          <w:szCs w:val="16"/>
          <w:lang w:val="en" w:eastAsia="pl-PL"/>
        </w:rPr>
        <w:t>mobile phone</w:t>
      </w:r>
    </w:p>
    <w:p w14:paraId="69CEF64F" w14:textId="77777777" w:rsidR="005E41C9" w:rsidRPr="007A4563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</w:p>
    <w:p w14:paraId="69CEF650" w14:textId="3127765D" w:rsidR="005E41C9" w:rsidRPr="00514501" w:rsidRDefault="005E41C9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>………………………………</w:t>
      </w:r>
      <w:r w:rsidR="00224B78" w:rsidRPr="007A4563">
        <w:rPr>
          <w:rFonts w:ascii="Times New Roman" w:hAnsi="Times New Roman" w:cs="Times New Roman"/>
          <w:sz w:val="16"/>
          <w:szCs w:val="16"/>
          <w:lang w:val="en-US"/>
        </w:rPr>
        <w:br/>
      </w:r>
      <w:proofErr w:type="spellStart"/>
      <w:r w:rsidRPr="007A4563">
        <w:rPr>
          <w:rFonts w:ascii="Times New Roman" w:hAnsi="Times New Roman" w:cs="Times New Roman"/>
          <w:sz w:val="16"/>
          <w:szCs w:val="16"/>
          <w:lang w:val="en-US"/>
        </w:rPr>
        <w:t>numer</w:t>
      </w:r>
      <w:proofErr w:type="spellEnd"/>
      <w:r w:rsidRPr="007A4563">
        <w:rPr>
          <w:rFonts w:ascii="Times New Roman" w:hAnsi="Times New Roman" w:cs="Times New Roman"/>
          <w:sz w:val="16"/>
          <w:szCs w:val="16"/>
          <w:lang w:val="en-US"/>
        </w:rPr>
        <w:t xml:space="preserve"> </w:t>
      </w:r>
      <w:proofErr w:type="spellStart"/>
      <w:r w:rsidRPr="007A4563">
        <w:rPr>
          <w:rFonts w:ascii="Times New Roman" w:hAnsi="Times New Roman" w:cs="Times New Roman"/>
          <w:sz w:val="16"/>
          <w:szCs w:val="16"/>
          <w:lang w:val="en-US"/>
        </w:rPr>
        <w:t>albumu</w:t>
      </w:r>
      <w:proofErr w:type="spellEnd"/>
    </w:p>
    <w:p w14:paraId="69CEF651" w14:textId="4A649BFC" w:rsidR="005E41C9" w:rsidRPr="00514501" w:rsidRDefault="00EA658A" w:rsidP="005E41C9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lang w:val="en-GB"/>
        </w:rPr>
        <w:t>Student record book number</w:t>
      </w:r>
    </w:p>
    <w:p w14:paraId="78C1A9D9" w14:textId="17FC6600" w:rsidR="00EA658A" w:rsidRPr="007A4563" w:rsidRDefault="005E41C9" w:rsidP="00CD4F2F">
      <w:pPr>
        <w:spacing w:after="0" w:line="240" w:lineRule="auto"/>
        <w:ind w:left="4248" w:firstLine="2273"/>
        <w:rPr>
          <w:rFonts w:ascii="Times New Roman" w:hAnsi="Times New Roman" w:cs="Times New Roman"/>
          <w:b/>
          <w:lang w:val="en-US"/>
        </w:rPr>
      </w:pPr>
      <w:r w:rsidRPr="007A4563">
        <w:rPr>
          <w:rFonts w:ascii="Times New Roman" w:hAnsi="Times New Roman" w:cs="Times New Roman"/>
          <w:b/>
          <w:lang w:val="en-US"/>
        </w:rPr>
        <w:t xml:space="preserve">Dziekan </w:t>
      </w:r>
      <w:proofErr w:type="spellStart"/>
      <w:r w:rsidRPr="007A4563">
        <w:rPr>
          <w:rFonts w:ascii="Times New Roman" w:hAnsi="Times New Roman" w:cs="Times New Roman"/>
          <w:b/>
          <w:lang w:val="en-US"/>
        </w:rPr>
        <w:t>Wydziału</w:t>
      </w:r>
      <w:proofErr w:type="spellEnd"/>
      <w:r w:rsidR="00EA658A" w:rsidRPr="007A4563">
        <w:rPr>
          <w:rFonts w:ascii="Times New Roman" w:hAnsi="Times New Roman" w:cs="Times New Roman"/>
          <w:b/>
          <w:lang w:val="en-US"/>
        </w:rPr>
        <w:t xml:space="preserve"> </w:t>
      </w:r>
      <w:r w:rsidR="00EA658A" w:rsidRPr="007A4563">
        <w:rPr>
          <w:rFonts w:ascii="Times New Roman" w:hAnsi="Times New Roman" w:cs="Times New Roman"/>
          <w:bCs/>
          <w:lang w:val="en-US"/>
        </w:rPr>
        <w:t>……………………..</w:t>
      </w:r>
      <w:r w:rsidRPr="007A4563">
        <w:rPr>
          <w:rFonts w:ascii="Times New Roman" w:hAnsi="Times New Roman" w:cs="Times New Roman"/>
          <w:bCs/>
          <w:lang w:val="en-US"/>
        </w:rPr>
        <w:t xml:space="preserve"> </w:t>
      </w:r>
    </w:p>
    <w:p w14:paraId="751A0535" w14:textId="682495EF" w:rsidR="00CD4F2F" w:rsidRPr="00514501" w:rsidRDefault="00EA658A" w:rsidP="00CD4F2F">
      <w:pPr>
        <w:spacing w:after="0" w:line="240" w:lineRule="auto"/>
        <w:ind w:left="4248" w:firstLine="2273"/>
        <w:rPr>
          <w:rFonts w:ascii="Times New Roman" w:hAnsi="Times New Roman" w:cs="Times New Roman"/>
          <w:bCs/>
          <w:i/>
          <w:iCs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bCs/>
          <w:i/>
          <w:iCs/>
          <w:sz w:val="16"/>
          <w:szCs w:val="16"/>
          <w:lang w:val="en-US"/>
        </w:rPr>
        <w:t xml:space="preserve">To the Dean of the Faculty </w:t>
      </w:r>
    </w:p>
    <w:p w14:paraId="69CEF653" w14:textId="4F9A2B6A" w:rsidR="005E41C9" w:rsidRPr="007A4563" w:rsidRDefault="00CD4F2F" w:rsidP="00CD4F2F">
      <w:pPr>
        <w:spacing w:after="0" w:line="240" w:lineRule="auto"/>
        <w:ind w:left="4248" w:firstLine="2273"/>
        <w:rPr>
          <w:rFonts w:ascii="Times New Roman" w:hAnsi="Times New Roman" w:cs="Times New Roman"/>
          <w:b/>
          <w:lang w:val="en-US"/>
        </w:rPr>
      </w:pPr>
      <w:proofErr w:type="spellStart"/>
      <w:r w:rsidRPr="007A4563">
        <w:rPr>
          <w:rFonts w:ascii="Times New Roman" w:hAnsi="Times New Roman" w:cs="Times New Roman"/>
          <w:b/>
          <w:lang w:val="en-US"/>
        </w:rPr>
        <w:t>Po</w:t>
      </w:r>
      <w:r w:rsidR="005E41C9" w:rsidRPr="007A4563">
        <w:rPr>
          <w:rFonts w:ascii="Times New Roman" w:hAnsi="Times New Roman" w:cs="Times New Roman"/>
          <w:b/>
          <w:lang w:val="en-US"/>
        </w:rPr>
        <w:t>litechniki</w:t>
      </w:r>
      <w:proofErr w:type="spellEnd"/>
      <w:r w:rsidR="005E41C9" w:rsidRPr="007A4563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="005E41C9" w:rsidRPr="007A4563">
        <w:rPr>
          <w:rFonts w:ascii="Times New Roman" w:hAnsi="Times New Roman" w:cs="Times New Roman"/>
          <w:b/>
          <w:lang w:val="en-US"/>
        </w:rPr>
        <w:t>Warszawskiej</w:t>
      </w:r>
      <w:proofErr w:type="spellEnd"/>
    </w:p>
    <w:p w14:paraId="69CEF654" w14:textId="2E20ACA9" w:rsidR="005E41C9" w:rsidRPr="003F3425" w:rsidRDefault="00EA658A" w:rsidP="003F3425">
      <w:pPr>
        <w:widowControl w:val="0"/>
        <w:ind w:left="5821" w:firstLine="700"/>
        <w:rPr>
          <w:rFonts w:ascii="Times New Roman" w:hAnsi="Times New Roman" w:cs="Times New Roman"/>
          <w:i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of 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the </w:t>
      </w: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>Warsaw University of Technology</w:t>
      </w:r>
    </w:p>
    <w:p w14:paraId="7769D95B" w14:textId="696864A1" w:rsidR="00841C15" w:rsidRDefault="005E41C9" w:rsidP="00EA658A">
      <w:pPr>
        <w:spacing w:after="0" w:line="240" w:lineRule="auto"/>
        <w:rPr>
          <w:rFonts w:ascii="Times New Roman" w:hAnsi="Times New Roman" w:cs="Times New Roman"/>
        </w:rPr>
      </w:pPr>
      <w:r w:rsidRPr="00CD4F2F">
        <w:rPr>
          <w:rFonts w:ascii="Times New Roman" w:hAnsi="Times New Roman" w:cs="Times New Roman"/>
        </w:rPr>
        <w:t>Proszę o zgodę na wznowienie przeze mnie studiów</w:t>
      </w:r>
      <w:r w:rsidR="0023032A" w:rsidRPr="00CD4F2F">
        <w:rPr>
          <w:rFonts w:ascii="Times New Roman" w:hAnsi="Times New Roman" w:cs="Times New Roman"/>
        </w:rPr>
        <w:t xml:space="preserve"> </w:t>
      </w:r>
      <w:r w:rsidR="0023032A" w:rsidRPr="00CD4F2F">
        <w:rPr>
          <w:rFonts w:ascii="Times New Roman" w:hAnsi="Times New Roman" w:cs="Times New Roman"/>
          <w:i/>
          <w:iCs/>
        </w:rPr>
        <w:t>(wybrać właściwe)</w:t>
      </w:r>
      <w:r w:rsidR="009F2055" w:rsidRPr="00CD4F2F">
        <w:rPr>
          <w:rFonts w:ascii="Times New Roman" w:hAnsi="Times New Roman" w:cs="Times New Roman"/>
        </w:rPr>
        <w:t>:</w:t>
      </w:r>
    </w:p>
    <w:p w14:paraId="64E960C2" w14:textId="27851D0F" w:rsidR="00EA658A" w:rsidRPr="00514501" w:rsidRDefault="00EA658A" w:rsidP="00EA658A">
      <w:pPr>
        <w:spacing w:after="0" w:line="240" w:lineRule="auto"/>
        <w:rPr>
          <w:rFonts w:ascii="Times New Roman" w:hAnsi="Times New Roman" w:cs="Times New Roman"/>
          <w:i/>
          <w:sz w:val="16"/>
          <w:szCs w:val="16"/>
          <w:lang w:val="en-GB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>I am hereby applying for resumption of study</w:t>
      </w:r>
    </w:p>
    <w:p w14:paraId="38B8866A" w14:textId="77777777" w:rsidR="00EA658A" w:rsidRPr="007A4563" w:rsidRDefault="00EA658A" w:rsidP="00EA658A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n-US"/>
        </w:rPr>
      </w:pPr>
    </w:p>
    <w:p w14:paraId="01191C4F" w14:textId="6EECA50B" w:rsidR="003C0633" w:rsidRDefault="003C0633" w:rsidP="00EA658A">
      <w:pPr>
        <w:spacing w:after="0" w:line="240" w:lineRule="auto"/>
        <w:rPr>
          <w:rFonts w:ascii="Times New Roman" w:hAnsi="Times New Roman" w:cs="Times New Roman"/>
        </w:rPr>
      </w:pPr>
      <w:r w:rsidRPr="00EA658A">
        <w:rPr>
          <w:rFonts w:ascii="Times New Roman" w:hAnsi="Times New Roman" w:cs="Times New Roman"/>
        </w:rPr>
        <w:sym w:font="Symbol" w:char="F0A0"/>
      </w:r>
      <w:r w:rsidRPr="00EA658A">
        <w:rPr>
          <w:rFonts w:ascii="Times New Roman" w:hAnsi="Times New Roman" w:cs="Times New Roman"/>
        </w:rPr>
        <w:t xml:space="preserve"> na …..……….. semestr studiów I/II/</w:t>
      </w:r>
      <w:proofErr w:type="spellStart"/>
      <w:r w:rsidRPr="00EA658A">
        <w:rPr>
          <w:rFonts w:ascii="Times New Roman" w:hAnsi="Times New Roman" w:cs="Times New Roman"/>
        </w:rPr>
        <w:t>jsm</w:t>
      </w:r>
      <w:proofErr w:type="spellEnd"/>
      <w:r w:rsidRPr="00EA658A">
        <w:rPr>
          <w:rFonts w:ascii="Times New Roman" w:hAnsi="Times New Roman" w:cs="Times New Roman"/>
        </w:rPr>
        <w:t>* stopnia, stacjonarnych/niestacjonarnych*,</w:t>
      </w:r>
    </w:p>
    <w:p w14:paraId="7780BBA5" w14:textId="1A5968F9" w:rsidR="00EA658A" w:rsidRPr="00514501" w:rsidRDefault="00EA658A" w:rsidP="00EA658A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                                             </w:t>
      </w: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 xml:space="preserve">on the 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GB"/>
        </w:rPr>
        <w:t xml:space="preserve">        </w:t>
      </w: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 xml:space="preserve">semester </w:t>
      </w: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>of first/second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US"/>
        </w:rPr>
        <w:t>/long</w:t>
      </w: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>-cycle*</w:t>
      </w:r>
      <w:r w:rsidRPr="00514501">
        <w:rPr>
          <w:rFonts w:ascii="Times New Roman" w:hAnsi="Times New Roman" w:cs="Times New Roman"/>
          <w:i/>
          <w:lang w:val="en-US"/>
        </w:rPr>
        <w:t xml:space="preserve"> </w:t>
      </w: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 xml:space="preserve">full-time/part-time study*.     </w:t>
      </w:r>
      <w:r w:rsidRPr="00514501">
        <w:rPr>
          <w:rFonts w:ascii="Times New Roman" w:hAnsi="Times New Roman" w:cs="Times New Roman"/>
          <w:lang w:val="en-US"/>
        </w:rPr>
        <w:t xml:space="preserve"> </w:t>
      </w:r>
    </w:p>
    <w:p w14:paraId="07849960" w14:textId="1A0972AB" w:rsidR="00EA658A" w:rsidRPr="007A4563" w:rsidRDefault="00EA658A" w:rsidP="00EA658A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A4563">
        <w:rPr>
          <w:rFonts w:ascii="Times New Roman" w:hAnsi="Times New Roman" w:cs="Times New Roman"/>
          <w:lang w:val="en-US"/>
        </w:rPr>
        <w:t xml:space="preserve">                </w:t>
      </w:r>
    </w:p>
    <w:p w14:paraId="06B0BAB4" w14:textId="4DB8E096" w:rsidR="00841C15" w:rsidRPr="00514501" w:rsidRDefault="00C9223C" w:rsidP="00C9223C">
      <w:pPr>
        <w:spacing w:after="0"/>
        <w:ind w:left="284" w:hanging="284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sym w:font="Symbol" w:char="F0A0"/>
      </w:r>
      <w:r w:rsidRPr="00514501">
        <w:rPr>
          <w:rFonts w:ascii="Times New Roman" w:hAnsi="Times New Roman" w:cs="Times New Roman"/>
        </w:rPr>
        <w:t xml:space="preserve"> </w:t>
      </w:r>
      <w:r w:rsidR="00841C15" w:rsidRPr="00514501">
        <w:rPr>
          <w:rFonts w:ascii="Times New Roman" w:hAnsi="Times New Roman" w:cs="Times New Roman"/>
        </w:rPr>
        <w:t xml:space="preserve">w celu złożenia egzaminu dyplomowego na czas potrzebny do </w:t>
      </w:r>
      <w:r w:rsidR="00FC6757" w:rsidRPr="00514501">
        <w:rPr>
          <w:rFonts w:ascii="Times New Roman" w:hAnsi="Times New Roman" w:cs="Times New Roman"/>
        </w:rPr>
        <w:t>przygotowania</w:t>
      </w:r>
      <w:r w:rsidR="00841C15" w:rsidRPr="00514501">
        <w:rPr>
          <w:rFonts w:ascii="Times New Roman" w:hAnsi="Times New Roman" w:cs="Times New Roman"/>
        </w:rPr>
        <w:t xml:space="preserve"> i prz</w:t>
      </w:r>
      <w:r w:rsidR="00FC6757" w:rsidRPr="00514501">
        <w:rPr>
          <w:rFonts w:ascii="Times New Roman" w:hAnsi="Times New Roman" w:cs="Times New Roman"/>
        </w:rPr>
        <w:t>eprowadzenia egzaminu dyplomowego</w:t>
      </w:r>
      <w:r w:rsidR="002E3DC7" w:rsidRPr="00514501">
        <w:rPr>
          <w:rFonts w:ascii="Times New Roman" w:hAnsi="Times New Roman" w:cs="Times New Roman"/>
        </w:rPr>
        <w:t xml:space="preserve"> na studiach I/II</w:t>
      </w:r>
      <w:r w:rsidRPr="00514501">
        <w:rPr>
          <w:rFonts w:ascii="Times New Roman" w:hAnsi="Times New Roman" w:cs="Times New Roman"/>
        </w:rPr>
        <w:t>/</w:t>
      </w:r>
      <w:proofErr w:type="spellStart"/>
      <w:r w:rsidRPr="00514501">
        <w:rPr>
          <w:rFonts w:ascii="Times New Roman" w:hAnsi="Times New Roman" w:cs="Times New Roman"/>
        </w:rPr>
        <w:t>jsm</w:t>
      </w:r>
      <w:proofErr w:type="spellEnd"/>
      <w:r w:rsidR="002E3DC7" w:rsidRPr="00514501">
        <w:rPr>
          <w:rFonts w:ascii="Times New Roman" w:hAnsi="Times New Roman" w:cs="Times New Roman"/>
        </w:rPr>
        <w:t>* stopnia, stacjonarnych/niestacjonarnych*,</w:t>
      </w:r>
    </w:p>
    <w:p w14:paraId="488CB634" w14:textId="5E98DB3F" w:rsidR="007A4563" w:rsidRPr="00514501" w:rsidRDefault="007A4563" w:rsidP="007A4563">
      <w:pPr>
        <w:spacing w:after="0" w:line="240" w:lineRule="auto"/>
        <w:rPr>
          <w:rFonts w:ascii="Times New Roman" w:hAnsi="Times New Roman" w:cs="Times New Roman"/>
          <w:i/>
          <w:sz w:val="16"/>
          <w:szCs w:val="16"/>
          <w:lang w:val="en-GB"/>
        </w:rPr>
      </w:pPr>
      <w:r w:rsidRPr="00514501">
        <w:rPr>
          <w:i/>
          <w:sz w:val="16"/>
          <w:szCs w:val="16"/>
          <w:lang w:val="en-US"/>
        </w:rPr>
        <w:t xml:space="preserve">  </w:t>
      </w: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>in order to take the diploma examination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GB"/>
        </w:rPr>
        <w:t>,</w:t>
      </w: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 xml:space="preserve"> for the period necessary to prepare and conduct the diploma examination in first/second/long*-cycle full-time/part-time* degree programme,</w:t>
      </w:r>
    </w:p>
    <w:p w14:paraId="6EF486E0" w14:textId="731CCACE" w:rsidR="00CD4F2F" w:rsidRPr="00514501" w:rsidRDefault="00F7616A" w:rsidP="00CD4F2F">
      <w:pPr>
        <w:spacing w:before="120" w:after="120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 xml:space="preserve">na </w:t>
      </w:r>
      <w:r w:rsidR="005E41C9" w:rsidRPr="00514501">
        <w:rPr>
          <w:rFonts w:ascii="Times New Roman" w:hAnsi="Times New Roman" w:cs="Times New Roman"/>
        </w:rPr>
        <w:t>kierunku……………………</w:t>
      </w:r>
      <w:r w:rsidRPr="00514501">
        <w:rPr>
          <w:rFonts w:ascii="Times New Roman" w:hAnsi="Times New Roman" w:cs="Times New Roman"/>
        </w:rPr>
        <w:t>…</w:t>
      </w:r>
      <w:r w:rsidR="005E41C9" w:rsidRPr="00514501">
        <w:rPr>
          <w:rFonts w:ascii="Times New Roman" w:hAnsi="Times New Roman" w:cs="Times New Roman"/>
        </w:rPr>
        <w:t>…………………………</w:t>
      </w:r>
      <w:r w:rsidRPr="00514501">
        <w:rPr>
          <w:rFonts w:ascii="Times New Roman" w:hAnsi="Times New Roman" w:cs="Times New Roman"/>
        </w:rPr>
        <w:t xml:space="preserve"> </w:t>
      </w:r>
      <w:r w:rsidR="005E41C9" w:rsidRPr="00514501">
        <w:rPr>
          <w:rFonts w:ascii="Times New Roman" w:hAnsi="Times New Roman" w:cs="Times New Roman"/>
        </w:rPr>
        <w:t>i specjalności………………………………………</w:t>
      </w:r>
      <w:r w:rsidRPr="00514501">
        <w:rPr>
          <w:rFonts w:ascii="Times New Roman" w:hAnsi="Times New Roman" w:cs="Times New Roman"/>
        </w:rPr>
        <w:t>……</w:t>
      </w:r>
    </w:p>
    <w:p w14:paraId="329D4370" w14:textId="2914258B" w:rsidR="00FA38A4" w:rsidRPr="00514501" w:rsidRDefault="00FA38A4" w:rsidP="00FA38A4">
      <w:pPr>
        <w:spacing w:after="0" w:line="240" w:lineRule="auto"/>
        <w:rPr>
          <w:rFonts w:ascii="Times New Roman" w:hAnsi="Times New Roman" w:cs="Times New Roman"/>
          <w:i/>
          <w:sz w:val="16"/>
          <w:szCs w:val="16"/>
          <w:lang w:val="en-GB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>in the field of study                                                                                                             and specialisation</w:t>
      </w:r>
    </w:p>
    <w:p w14:paraId="2801C82A" w14:textId="77777777" w:rsidR="00EA658A" w:rsidRDefault="0068687E" w:rsidP="00EA658A">
      <w:pPr>
        <w:spacing w:before="120" w:after="0" w:line="240" w:lineRule="auto"/>
        <w:rPr>
          <w:rFonts w:ascii="Times New Roman" w:hAnsi="Times New Roman" w:cs="Times New Roman"/>
        </w:rPr>
      </w:pPr>
      <w:r w:rsidRPr="00CD4F2F">
        <w:rPr>
          <w:rFonts w:ascii="Times New Roman" w:hAnsi="Times New Roman" w:cs="Times New Roman"/>
        </w:rPr>
        <w:t>Ostatnio posiadałem/</w:t>
      </w:r>
      <w:proofErr w:type="spellStart"/>
      <w:r w:rsidR="00224B78" w:rsidRPr="00CD4F2F">
        <w:rPr>
          <w:rFonts w:ascii="Times New Roman" w:hAnsi="Times New Roman" w:cs="Times New Roman"/>
        </w:rPr>
        <w:t>am</w:t>
      </w:r>
      <w:proofErr w:type="spellEnd"/>
      <w:r w:rsidRPr="00CD4F2F">
        <w:rPr>
          <w:rFonts w:ascii="Times New Roman" w:hAnsi="Times New Roman" w:cs="Times New Roman"/>
        </w:rPr>
        <w:t xml:space="preserve"> rejestrację na studiach stacjonarnych/niestacjonarnych*  I/II</w:t>
      </w:r>
      <w:r w:rsidR="00C9223C" w:rsidRPr="00CD4F2F">
        <w:rPr>
          <w:rFonts w:ascii="Times New Roman" w:hAnsi="Times New Roman" w:cs="Times New Roman"/>
        </w:rPr>
        <w:t>/</w:t>
      </w:r>
      <w:proofErr w:type="spellStart"/>
      <w:r w:rsidR="00C9223C" w:rsidRPr="00CD4F2F">
        <w:rPr>
          <w:rFonts w:ascii="Times New Roman" w:hAnsi="Times New Roman" w:cs="Times New Roman"/>
        </w:rPr>
        <w:t>jsm</w:t>
      </w:r>
      <w:proofErr w:type="spellEnd"/>
      <w:r w:rsidRPr="00CD4F2F">
        <w:rPr>
          <w:rFonts w:ascii="Times New Roman" w:hAnsi="Times New Roman" w:cs="Times New Roman"/>
        </w:rPr>
        <w:t xml:space="preserve">* stopnia, </w:t>
      </w:r>
    </w:p>
    <w:p w14:paraId="6768CBD2" w14:textId="3CABC613" w:rsidR="00EA658A" w:rsidRPr="00514501" w:rsidRDefault="00EA658A" w:rsidP="00EA658A">
      <w:pPr>
        <w:widowControl w:val="0"/>
        <w:tabs>
          <w:tab w:val="left" w:leader="dot" w:pos="3806"/>
          <w:tab w:val="left" w:leader="dot" w:pos="4564"/>
        </w:tabs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My last registration 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US"/>
        </w:rPr>
        <w:t>for the</w:t>
      </w: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 full-time/part-time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US"/>
        </w:rPr>
        <w:t>*</w:t>
      </w: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 first/second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US"/>
        </w:rPr>
        <w:t>/long</w:t>
      </w: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-cycle* </w:t>
      </w:r>
      <w:proofErr w:type="spellStart"/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>programme</w:t>
      </w:r>
      <w:proofErr w:type="spellEnd"/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 was </w:t>
      </w:r>
    </w:p>
    <w:p w14:paraId="650D8C3A" w14:textId="34D28542" w:rsidR="00CD4F2F" w:rsidRDefault="00224B78" w:rsidP="00EA658A">
      <w:pPr>
        <w:spacing w:before="120" w:after="0" w:line="240" w:lineRule="auto"/>
        <w:rPr>
          <w:rFonts w:ascii="Times New Roman" w:hAnsi="Times New Roman" w:cs="Times New Roman"/>
        </w:rPr>
      </w:pPr>
      <w:r w:rsidRPr="00FA38A4">
        <w:rPr>
          <w:rFonts w:ascii="Times New Roman" w:hAnsi="Times New Roman" w:cs="Times New Roman"/>
          <w:lang w:val="en-US"/>
        </w:rPr>
        <w:br/>
      </w:r>
      <w:r w:rsidR="0068687E" w:rsidRPr="00CD4F2F">
        <w:rPr>
          <w:rFonts w:ascii="Times New Roman" w:hAnsi="Times New Roman" w:cs="Times New Roman"/>
        </w:rPr>
        <w:t>na sem</w:t>
      </w:r>
      <w:r w:rsidR="00A91F43" w:rsidRPr="00CD4F2F">
        <w:rPr>
          <w:rFonts w:ascii="Times New Roman" w:hAnsi="Times New Roman" w:cs="Times New Roman"/>
        </w:rPr>
        <w:t>estrze</w:t>
      </w:r>
      <w:r w:rsidR="0068687E" w:rsidRPr="00CD4F2F">
        <w:rPr>
          <w:rFonts w:ascii="Times New Roman" w:hAnsi="Times New Roman" w:cs="Times New Roman"/>
        </w:rPr>
        <w:t xml:space="preserve"> …………</w:t>
      </w:r>
      <w:r w:rsidRPr="00CD4F2F">
        <w:rPr>
          <w:rFonts w:ascii="Times New Roman" w:hAnsi="Times New Roman" w:cs="Times New Roman"/>
        </w:rPr>
        <w:t>……</w:t>
      </w:r>
      <w:r w:rsidR="0068687E" w:rsidRPr="00CD4F2F">
        <w:rPr>
          <w:rFonts w:ascii="Times New Roman" w:hAnsi="Times New Roman" w:cs="Times New Roman"/>
        </w:rPr>
        <w:t>….……… w roku akademickim ………………………………………</w:t>
      </w:r>
      <w:r w:rsidR="00C9223C" w:rsidRPr="00CD4F2F">
        <w:rPr>
          <w:rFonts w:ascii="Times New Roman" w:hAnsi="Times New Roman" w:cs="Times New Roman"/>
        </w:rPr>
        <w:t xml:space="preserve"> .</w:t>
      </w:r>
    </w:p>
    <w:p w14:paraId="0B4F0B99" w14:textId="2369199A" w:rsidR="00EA658A" w:rsidRPr="00514501" w:rsidRDefault="00BF3F4E" w:rsidP="00047D3A">
      <w:pPr>
        <w:widowControl w:val="0"/>
        <w:tabs>
          <w:tab w:val="left" w:leader="dot" w:pos="3806"/>
          <w:tab w:val="left" w:leader="dot" w:pos="4564"/>
        </w:tabs>
        <w:spacing w:after="0" w:line="240" w:lineRule="auto"/>
        <w:jc w:val="both"/>
        <w:rPr>
          <w:rFonts w:ascii="Times New Roman" w:hAnsi="Times New Roman" w:cs="Times New Roman"/>
          <w:i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for </w:t>
      </w:r>
      <w:r w:rsidR="00EA658A"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the </w:t>
      </w: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       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                                                                        </w:t>
      </w:r>
      <w:r w:rsidR="00EA658A" w:rsidRPr="00514501">
        <w:rPr>
          <w:rFonts w:ascii="Times New Roman" w:hAnsi="Times New Roman" w:cs="Times New Roman"/>
          <w:i/>
          <w:sz w:val="16"/>
          <w:szCs w:val="16"/>
          <w:lang w:val="en-US"/>
        </w:rPr>
        <w:t>semester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 </w:t>
      </w:r>
      <w:r w:rsidR="00EA658A"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in the academic year </w:t>
      </w:r>
    </w:p>
    <w:p w14:paraId="65CD43C1" w14:textId="77777777" w:rsidR="00047D3A" w:rsidRPr="00047D3A" w:rsidRDefault="00047D3A" w:rsidP="00047D3A">
      <w:pPr>
        <w:widowControl w:val="0"/>
        <w:tabs>
          <w:tab w:val="left" w:leader="dot" w:pos="3806"/>
          <w:tab w:val="left" w:leader="dot" w:pos="4564"/>
        </w:tabs>
        <w:spacing w:after="0" w:line="240" w:lineRule="auto"/>
        <w:jc w:val="both"/>
        <w:rPr>
          <w:i/>
          <w:sz w:val="16"/>
          <w:szCs w:val="16"/>
          <w:lang w:val="en-US"/>
        </w:rPr>
      </w:pPr>
    </w:p>
    <w:p w14:paraId="69CEF655" w14:textId="0EAD23A0" w:rsidR="0068687E" w:rsidRDefault="0068687E" w:rsidP="00047D3A">
      <w:pPr>
        <w:spacing w:before="120" w:after="0" w:line="240" w:lineRule="auto"/>
        <w:rPr>
          <w:rFonts w:ascii="Times New Roman" w:hAnsi="Times New Roman" w:cs="Times New Roman"/>
        </w:rPr>
      </w:pPr>
      <w:r w:rsidRPr="00CD4F2F">
        <w:rPr>
          <w:rFonts w:ascii="Times New Roman" w:hAnsi="Times New Roman" w:cs="Times New Roman"/>
        </w:rPr>
        <w:t>Do zaliczenia tego semestru brakowa</w:t>
      </w:r>
      <w:r w:rsidR="00C9223C" w:rsidRPr="00CD4F2F">
        <w:rPr>
          <w:rFonts w:ascii="Times New Roman" w:hAnsi="Times New Roman" w:cs="Times New Roman"/>
        </w:rPr>
        <w:t>ło</w:t>
      </w:r>
      <w:r w:rsidRPr="00CD4F2F">
        <w:rPr>
          <w:rFonts w:ascii="Times New Roman" w:hAnsi="Times New Roman" w:cs="Times New Roman"/>
        </w:rPr>
        <w:t xml:space="preserve"> mi następujących zaliczeń:</w:t>
      </w:r>
    </w:p>
    <w:p w14:paraId="233C62CE" w14:textId="3FDDAD08" w:rsidR="00047D3A" w:rsidRPr="00841F87" w:rsidRDefault="00047D3A" w:rsidP="00841F87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sz w:val="16"/>
          <w:szCs w:val="16"/>
          <w:lang w:val="en-GB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>In that semester I failed the following courses:</w:t>
      </w:r>
    </w:p>
    <w:p w14:paraId="69CEF656" w14:textId="0DBC38A6" w:rsidR="0068687E" w:rsidRPr="009F2055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</w:t>
      </w:r>
      <w:r w:rsidR="00C9223C">
        <w:rPr>
          <w:rFonts w:ascii="Times New Roman" w:hAnsi="Times New Roman" w:cs="Times New Roman"/>
          <w:sz w:val="16"/>
          <w:szCs w:val="16"/>
        </w:rPr>
        <w:t>……</w:t>
      </w:r>
      <w:r w:rsidRPr="009F2055">
        <w:rPr>
          <w:rFonts w:ascii="Times New Roman" w:hAnsi="Times New Roman" w:cs="Times New Roman"/>
          <w:sz w:val="16"/>
          <w:szCs w:val="16"/>
        </w:rPr>
        <w:t>……</w:t>
      </w:r>
    </w:p>
    <w:p w14:paraId="69CEF657" w14:textId="107BDBDF" w:rsidR="0068687E" w:rsidRPr="009F2055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69CEF658" w14:textId="208EA0AA" w:rsidR="0068687E" w:rsidRPr="009F2055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69CEF659" w14:textId="65EE5C42" w:rsidR="0068687E" w:rsidRPr="009F2055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</w:t>
      </w:r>
      <w:r w:rsidR="00C9223C">
        <w:rPr>
          <w:rFonts w:ascii="Times New Roman" w:hAnsi="Times New Roman" w:cs="Times New Roman"/>
          <w:sz w:val="16"/>
          <w:szCs w:val="16"/>
        </w:rPr>
        <w:t>….</w:t>
      </w:r>
      <w:r w:rsidRPr="009F2055">
        <w:rPr>
          <w:rFonts w:ascii="Times New Roman" w:hAnsi="Times New Roman" w:cs="Times New Roman"/>
          <w:sz w:val="16"/>
          <w:szCs w:val="16"/>
        </w:rPr>
        <w:t>………</w:t>
      </w:r>
    </w:p>
    <w:p w14:paraId="69CEF65A" w14:textId="2F683F89" w:rsidR="0068687E" w:rsidRPr="009F2055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69CEF65B" w14:textId="6775C08B" w:rsidR="0068687E" w:rsidRPr="009F2055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</w:t>
      </w:r>
      <w:r w:rsidR="00C9223C">
        <w:rPr>
          <w:rFonts w:ascii="Times New Roman" w:hAnsi="Times New Roman" w:cs="Times New Roman"/>
          <w:sz w:val="16"/>
          <w:szCs w:val="16"/>
        </w:rPr>
        <w:t>….</w:t>
      </w:r>
      <w:r w:rsidRPr="009F2055">
        <w:rPr>
          <w:rFonts w:ascii="Times New Roman" w:hAnsi="Times New Roman" w:cs="Times New Roman"/>
          <w:sz w:val="16"/>
          <w:szCs w:val="16"/>
        </w:rPr>
        <w:t>…………</w:t>
      </w:r>
    </w:p>
    <w:p w14:paraId="69CEF65C" w14:textId="27ED1DA5" w:rsidR="0068687E" w:rsidRPr="00135A6C" w:rsidRDefault="0068687E" w:rsidP="00C9223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0E605D1E" w14:textId="77777777" w:rsidR="00135A6C" w:rsidRPr="00135A6C" w:rsidRDefault="00135A6C" w:rsidP="00135A6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6BEF1CB7" w14:textId="77777777" w:rsidR="00135A6C" w:rsidRPr="00135A6C" w:rsidRDefault="00135A6C" w:rsidP="00135A6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4F2D7A56" w14:textId="77777777" w:rsidR="00135A6C" w:rsidRPr="00135A6C" w:rsidRDefault="00135A6C" w:rsidP="00135A6C">
      <w:pPr>
        <w:pStyle w:val="Akapitzlist"/>
        <w:numPr>
          <w:ilvl w:val="0"/>
          <w:numId w:val="1"/>
        </w:numPr>
        <w:spacing w:line="480" w:lineRule="auto"/>
        <w:ind w:left="426" w:hanging="426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……..………………………………………………………………………………………….…………………</w:t>
      </w:r>
    </w:p>
    <w:p w14:paraId="69CEF65D" w14:textId="7DC4D320" w:rsidR="0068687E" w:rsidRDefault="0068687E" w:rsidP="00047D3A">
      <w:pPr>
        <w:spacing w:after="0" w:line="240" w:lineRule="auto"/>
        <w:rPr>
          <w:rFonts w:ascii="Times New Roman" w:hAnsi="Times New Roman" w:cs="Times New Roman"/>
        </w:rPr>
      </w:pPr>
      <w:r w:rsidRPr="009F2055">
        <w:rPr>
          <w:rFonts w:ascii="Times New Roman" w:hAnsi="Times New Roman" w:cs="Times New Roman"/>
        </w:rPr>
        <w:lastRenderedPageBreak/>
        <w:t>Uzasadnienie prośby:</w:t>
      </w:r>
    </w:p>
    <w:p w14:paraId="12AB4E75" w14:textId="77777777" w:rsidR="00047D3A" w:rsidRPr="00514501" w:rsidRDefault="00047D3A" w:rsidP="00047D3A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sz w:val="16"/>
          <w:szCs w:val="16"/>
          <w:lang w:val="en-GB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>Substantiation of the application</w:t>
      </w:r>
    </w:p>
    <w:p w14:paraId="44B085A9" w14:textId="77777777" w:rsidR="00047D3A" w:rsidRDefault="00047D3A" w:rsidP="0068687E">
      <w:pPr>
        <w:spacing w:line="480" w:lineRule="auto"/>
        <w:rPr>
          <w:rFonts w:ascii="Times New Roman" w:hAnsi="Times New Roman" w:cs="Times New Roman"/>
          <w:sz w:val="16"/>
          <w:szCs w:val="16"/>
        </w:rPr>
      </w:pPr>
    </w:p>
    <w:p w14:paraId="69CEF660" w14:textId="3A4A050D" w:rsidR="0068687E" w:rsidRPr="009F2055" w:rsidRDefault="0068687E" w:rsidP="0068687E">
      <w:pPr>
        <w:spacing w:line="480" w:lineRule="auto"/>
        <w:rPr>
          <w:rFonts w:ascii="Times New Roman" w:hAnsi="Times New Roman" w:cs="Times New Roman"/>
          <w:sz w:val="16"/>
          <w:szCs w:val="16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……..……………………………………………………………………………………………………………………………………………….………………………………………………………………………..……………………………………………………………………………………………………………………………………………….………………………………………………..…………………………………………………………………………………………………………………</w:t>
      </w:r>
      <w:r w:rsidR="00C9223C">
        <w:rPr>
          <w:rFonts w:ascii="Times New Roman" w:hAnsi="Times New Roman" w:cs="Times New Roman"/>
          <w:sz w:val="16"/>
          <w:szCs w:val="16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  <w:r w:rsidRPr="009F2055">
        <w:rPr>
          <w:rFonts w:ascii="Times New Roman" w:hAnsi="Times New Roman" w:cs="Times New Roman"/>
          <w:sz w:val="16"/>
          <w:szCs w:val="16"/>
        </w:rPr>
        <w:t>…………………………….…………………………</w:t>
      </w:r>
    </w:p>
    <w:p w14:paraId="60C44CE0" w14:textId="77777777" w:rsidR="00CD4F2F" w:rsidRPr="00514501" w:rsidRDefault="00CD4F2F" w:rsidP="00CD4F2F">
      <w:pPr>
        <w:spacing w:after="0" w:line="240" w:lineRule="auto"/>
        <w:jc w:val="right"/>
        <w:rPr>
          <w:rFonts w:ascii="Times New Roman" w:hAnsi="Times New Roman" w:cs="Times New Roman"/>
          <w:sz w:val="16"/>
          <w:szCs w:val="16"/>
        </w:rPr>
      </w:pPr>
      <w:r w:rsidRPr="00514501">
        <w:rPr>
          <w:rFonts w:ascii="Times New Roman" w:hAnsi="Times New Roman" w:cs="Times New Roman"/>
          <w:sz w:val="16"/>
          <w:szCs w:val="16"/>
        </w:rPr>
        <w:t>……………………………………………</w:t>
      </w:r>
    </w:p>
    <w:p w14:paraId="69CEF664" w14:textId="1265576B" w:rsidR="00C10383" w:rsidRPr="00514501" w:rsidRDefault="000A36E8" w:rsidP="00047D3A">
      <w:pPr>
        <w:spacing w:after="0" w:line="240" w:lineRule="auto"/>
        <w:jc w:val="right"/>
        <w:rPr>
          <w:rFonts w:ascii="Times New Roman" w:hAnsi="Times New Roman" w:cs="Times New Roman"/>
          <w:sz w:val="16"/>
          <w:szCs w:val="16"/>
        </w:rPr>
      </w:pPr>
      <w:r w:rsidRPr="00514501">
        <w:rPr>
          <w:rFonts w:ascii="Times New Roman" w:hAnsi="Times New Roman" w:cs="Times New Roman"/>
          <w:sz w:val="16"/>
          <w:szCs w:val="16"/>
        </w:rPr>
        <w:t>P</w:t>
      </w:r>
      <w:r w:rsidR="00CD4F2F" w:rsidRPr="00514501">
        <w:rPr>
          <w:rFonts w:ascii="Times New Roman" w:hAnsi="Times New Roman" w:cs="Times New Roman"/>
          <w:sz w:val="16"/>
          <w:szCs w:val="16"/>
        </w:rPr>
        <w:t>odpis</w:t>
      </w:r>
      <w:r w:rsidRPr="00514501">
        <w:rPr>
          <w:rFonts w:ascii="Times New Roman" w:hAnsi="Times New Roman" w:cs="Times New Roman"/>
          <w:sz w:val="16"/>
          <w:szCs w:val="16"/>
        </w:rPr>
        <w:t xml:space="preserve"> osoby ubiegającej się o wznowienie</w:t>
      </w:r>
    </w:p>
    <w:p w14:paraId="54D76D3A" w14:textId="0BBC68FC" w:rsidR="007A4563" w:rsidRPr="00514501" w:rsidRDefault="007A4563" w:rsidP="007A4563">
      <w:pPr>
        <w:spacing w:after="0" w:line="24" w:lineRule="atLeast"/>
        <w:jc w:val="right"/>
        <w:rPr>
          <w:rFonts w:ascii="Times New Roman" w:hAnsi="Times New Roman" w:cs="Times New Roman"/>
          <w:i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>Signature of the person applying for resumption</w:t>
      </w:r>
    </w:p>
    <w:p w14:paraId="20730079" w14:textId="70F4B7CF" w:rsidR="00CD4F2F" w:rsidRPr="003F3425" w:rsidRDefault="001D00A8" w:rsidP="003F3425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en-US"/>
        </w:rPr>
      </w:pPr>
      <w:r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  <w:r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  <w:r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  <w:r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  <w:r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  <w:r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  <w:r w:rsidR="00135A6C" w:rsidRPr="007A4563">
        <w:rPr>
          <w:rFonts w:ascii="Times New Roman" w:hAnsi="Times New Roman" w:cs="Times New Roman"/>
          <w:sz w:val="16"/>
          <w:szCs w:val="16"/>
          <w:lang w:val="en-US"/>
        </w:rPr>
        <w:tab/>
      </w:r>
    </w:p>
    <w:p w14:paraId="1E3F3696" w14:textId="70895A0D" w:rsidR="009F58E2" w:rsidRDefault="001C5C14" w:rsidP="009F58E2">
      <w:pPr>
        <w:spacing w:after="0" w:line="24" w:lineRule="atLeas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Wyznaczenie </w:t>
      </w:r>
      <w:r w:rsidR="00BA0082">
        <w:rPr>
          <w:rFonts w:ascii="Times New Roman" w:hAnsi="Times New Roman" w:cs="Times New Roman"/>
          <w:u w:val="single"/>
        </w:rPr>
        <w:t>warunków wznowienia:</w:t>
      </w:r>
    </w:p>
    <w:p w14:paraId="6050921E" w14:textId="32523856" w:rsidR="00047D3A" w:rsidRPr="00514501" w:rsidRDefault="00047D3A" w:rsidP="009F58E2">
      <w:pPr>
        <w:spacing w:after="0" w:line="24" w:lineRule="atLeast"/>
        <w:rPr>
          <w:rFonts w:ascii="Times New Roman" w:hAnsi="Times New Roman" w:cs="Times New Roman"/>
          <w:i/>
          <w:sz w:val="16"/>
          <w:szCs w:val="16"/>
          <w:u w:val="single"/>
        </w:rPr>
      </w:pPr>
      <w:proofErr w:type="spellStart"/>
      <w:r w:rsidRPr="00514501">
        <w:rPr>
          <w:rFonts w:ascii="Times New Roman" w:hAnsi="Times New Roman" w:cs="Times New Roman"/>
          <w:i/>
          <w:sz w:val="16"/>
          <w:szCs w:val="16"/>
          <w:u w:val="single"/>
        </w:rPr>
        <w:t>Conditions</w:t>
      </w:r>
      <w:proofErr w:type="spellEnd"/>
      <w:r w:rsidRPr="00514501">
        <w:rPr>
          <w:rFonts w:ascii="Times New Roman" w:hAnsi="Times New Roman" w:cs="Times New Roman"/>
          <w:i/>
          <w:sz w:val="16"/>
          <w:szCs w:val="16"/>
          <w:u w:val="single"/>
        </w:rPr>
        <w:t xml:space="preserve"> of </w:t>
      </w:r>
      <w:proofErr w:type="spellStart"/>
      <w:r w:rsidRPr="00514501">
        <w:rPr>
          <w:rFonts w:ascii="Times New Roman" w:hAnsi="Times New Roman" w:cs="Times New Roman"/>
          <w:i/>
          <w:sz w:val="16"/>
          <w:szCs w:val="16"/>
          <w:u w:val="single"/>
        </w:rPr>
        <w:t>resumption</w:t>
      </w:r>
      <w:proofErr w:type="spellEnd"/>
    </w:p>
    <w:p w14:paraId="1747FB4F" w14:textId="77777777" w:rsidR="00047D3A" w:rsidRPr="00047D3A" w:rsidRDefault="00047D3A" w:rsidP="009F58E2">
      <w:pPr>
        <w:spacing w:after="0" w:line="24" w:lineRule="atLeast"/>
        <w:rPr>
          <w:rFonts w:ascii="Times New Roman" w:hAnsi="Times New Roman" w:cs="Times New Roman"/>
          <w:sz w:val="16"/>
          <w:szCs w:val="16"/>
          <w:u w:val="single"/>
        </w:rPr>
      </w:pPr>
    </w:p>
    <w:p w14:paraId="586000BA" w14:textId="77777777" w:rsidR="00047D3A" w:rsidRDefault="001D00A8" w:rsidP="009F58E2">
      <w:pPr>
        <w:spacing w:after="0" w:line="24" w:lineRule="atLeast"/>
        <w:rPr>
          <w:rFonts w:ascii="Times New Roman" w:hAnsi="Times New Roman" w:cs="Times New Roman"/>
        </w:rPr>
      </w:pPr>
      <w:r w:rsidRPr="00CD4F2F">
        <w:rPr>
          <w:rFonts w:ascii="Times New Roman" w:hAnsi="Times New Roman" w:cs="Times New Roman"/>
        </w:rPr>
        <w:t xml:space="preserve">Wznowienie </w:t>
      </w:r>
      <w:r w:rsidR="00253DF6" w:rsidRPr="00CD4F2F">
        <w:rPr>
          <w:rFonts w:ascii="Times New Roman" w:hAnsi="Times New Roman" w:cs="Times New Roman"/>
        </w:rPr>
        <w:t>na …….. semestr studiów I/II/</w:t>
      </w:r>
      <w:proofErr w:type="spellStart"/>
      <w:r w:rsidR="00253DF6" w:rsidRPr="00CD4F2F">
        <w:rPr>
          <w:rFonts w:ascii="Times New Roman" w:hAnsi="Times New Roman" w:cs="Times New Roman"/>
        </w:rPr>
        <w:t>jsm</w:t>
      </w:r>
      <w:proofErr w:type="spellEnd"/>
      <w:r w:rsidR="00253DF6" w:rsidRPr="00CD4F2F">
        <w:rPr>
          <w:rFonts w:ascii="Times New Roman" w:hAnsi="Times New Roman" w:cs="Times New Roman"/>
        </w:rPr>
        <w:t xml:space="preserve">* stopnia, </w:t>
      </w:r>
      <w:r w:rsidR="003D48F6" w:rsidRPr="00CD4F2F">
        <w:rPr>
          <w:rFonts w:ascii="Times New Roman" w:hAnsi="Times New Roman" w:cs="Times New Roman"/>
        </w:rPr>
        <w:t xml:space="preserve">studia </w:t>
      </w:r>
      <w:r w:rsidR="00253DF6" w:rsidRPr="00CD4F2F">
        <w:rPr>
          <w:rFonts w:ascii="Times New Roman" w:hAnsi="Times New Roman" w:cs="Times New Roman"/>
        </w:rPr>
        <w:t>stacjonarn</w:t>
      </w:r>
      <w:r w:rsidR="003D48F6" w:rsidRPr="00CD4F2F">
        <w:rPr>
          <w:rFonts w:ascii="Times New Roman" w:hAnsi="Times New Roman" w:cs="Times New Roman"/>
        </w:rPr>
        <w:t>e</w:t>
      </w:r>
      <w:r w:rsidR="00253DF6" w:rsidRPr="00CD4F2F">
        <w:rPr>
          <w:rFonts w:ascii="Times New Roman" w:hAnsi="Times New Roman" w:cs="Times New Roman"/>
        </w:rPr>
        <w:t>/niestacjonarn</w:t>
      </w:r>
      <w:r w:rsidR="003D48F6" w:rsidRPr="00CD4F2F">
        <w:rPr>
          <w:rFonts w:ascii="Times New Roman" w:hAnsi="Times New Roman" w:cs="Times New Roman"/>
        </w:rPr>
        <w:t>e</w:t>
      </w:r>
      <w:r w:rsidR="00253DF6" w:rsidRPr="00CD4F2F">
        <w:rPr>
          <w:rFonts w:ascii="Times New Roman" w:hAnsi="Times New Roman" w:cs="Times New Roman"/>
        </w:rPr>
        <w:t>*</w:t>
      </w:r>
      <w:r w:rsidR="00FF10FB" w:rsidRPr="00CD4F2F">
        <w:rPr>
          <w:rFonts w:ascii="Times New Roman" w:hAnsi="Times New Roman" w:cs="Times New Roman"/>
        </w:rPr>
        <w:t xml:space="preserve"> /</w:t>
      </w:r>
      <w:r w:rsidR="00047D3A">
        <w:rPr>
          <w:rFonts w:ascii="Times New Roman" w:hAnsi="Times New Roman" w:cs="Times New Roman"/>
        </w:rPr>
        <w:t xml:space="preserve">     </w:t>
      </w:r>
    </w:p>
    <w:p w14:paraId="4F04F22A" w14:textId="5D0F3972" w:rsidR="00047D3A" w:rsidRPr="00514501" w:rsidRDefault="00047D3A" w:rsidP="009F58E2">
      <w:pPr>
        <w:spacing w:after="0" w:line="24" w:lineRule="atLeast"/>
        <w:rPr>
          <w:rFonts w:ascii="Times New Roman" w:hAnsi="Times New Roman" w:cs="Times New Roman"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Resumption of </w:t>
      </w: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 xml:space="preserve">study on the 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GB"/>
        </w:rPr>
        <w:t xml:space="preserve">      </w:t>
      </w: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>semester of first/second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GB"/>
        </w:rPr>
        <w:t>/long*</w:t>
      </w: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>-cycle full- time/part-time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GB"/>
        </w:rPr>
        <w:t>*</w:t>
      </w: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 xml:space="preserve"> 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GB"/>
        </w:rPr>
        <w:t xml:space="preserve">programme </w:t>
      </w:r>
    </w:p>
    <w:p w14:paraId="68D7DE17" w14:textId="37BB7FFC" w:rsidR="00253DF6" w:rsidRPr="00514501" w:rsidRDefault="00047D3A" w:rsidP="009F58E2">
      <w:pPr>
        <w:spacing w:after="0" w:line="24" w:lineRule="atLeast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 xml:space="preserve">/w celu złożenia </w:t>
      </w:r>
      <w:r w:rsidR="00253DF6" w:rsidRPr="00514501">
        <w:rPr>
          <w:rFonts w:ascii="Times New Roman" w:hAnsi="Times New Roman" w:cs="Times New Roman"/>
        </w:rPr>
        <w:t xml:space="preserve">egzaminu dyplomowego </w:t>
      </w:r>
      <w:r w:rsidR="00FF10FB" w:rsidRPr="00514501">
        <w:rPr>
          <w:rFonts w:ascii="Times New Roman" w:hAnsi="Times New Roman" w:cs="Times New Roman"/>
        </w:rPr>
        <w:t>na studiach I/II/</w:t>
      </w:r>
      <w:proofErr w:type="spellStart"/>
      <w:r w:rsidR="00FF10FB" w:rsidRPr="00514501">
        <w:rPr>
          <w:rFonts w:ascii="Times New Roman" w:hAnsi="Times New Roman" w:cs="Times New Roman"/>
        </w:rPr>
        <w:t>jsm</w:t>
      </w:r>
      <w:proofErr w:type="spellEnd"/>
      <w:r w:rsidR="00FF10FB" w:rsidRPr="00514501">
        <w:rPr>
          <w:rFonts w:ascii="Times New Roman" w:hAnsi="Times New Roman" w:cs="Times New Roman"/>
        </w:rPr>
        <w:t>* stopnia</w:t>
      </w:r>
      <w:r w:rsidR="003D48F6" w:rsidRPr="00514501">
        <w:rPr>
          <w:rFonts w:ascii="Times New Roman" w:hAnsi="Times New Roman" w:cs="Times New Roman"/>
        </w:rPr>
        <w:t>, studia stacjonarne/niestacjonarne*</w:t>
      </w:r>
    </w:p>
    <w:p w14:paraId="2F29B526" w14:textId="0AB955F5" w:rsidR="007A4563" w:rsidRPr="00514501" w:rsidRDefault="007A4563" w:rsidP="009F58E2">
      <w:pPr>
        <w:spacing w:after="0" w:line="24" w:lineRule="atLeast"/>
        <w:rPr>
          <w:rFonts w:ascii="Times New Roman" w:hAnsi="Times New Roman" w:cs="Times New Roman"/>
          <w:i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in order to take the diploma examination in first/second/long*-cycle full-time/part-time* degree </w:t>
      </w:r>
      <w:proofErr w:type="spellStart"/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>programme</w:t>
      </w:r>
      <w:proofErr w:type="spellEnd"/>
    </w:p>
    <w:p w14:paraId="6F0CEA59" w14:textId="77777777" w:rsidR="000A00AE" w:rsidRPr="007A4563" w:rsidRDefault="000A00AE" w:rsidP="009F58E2">
      <w:pPr>
        <w:spacing w:after="0" w:line="24" w:lineRule="atLeast"/>
        <w:rPr>
          <w:rFonts w:ascii="Times New Roman" w:hAnsi="Times New Roman" w:cs="Times New Roman"/>
          <w:lang w:val="en-US"/>
        </w:rPr>
      </w:pPr>
    </w:p>
    <w:p w14:paraId="67B311E6" w14:textId="388284B8" w:rsidR="009F58E2" w:rsidRPr="007A4563" w:rsidRDefault="003D48F6" w:rsidP="000A00AE">
      <w:pPr>
        <w:spacing w:after="0" w:line="240" w:lineRule="auto"/>
        <w:rPr>
          <w:rFonts w:ascii="Times New Roman" w:hAnsi="Times New Roman" w:cs="Times New Roman"/>
          <w:lang w:val="en-US"/>
        </w:rPr>
      </w:pPr>
      <w:proofErr w:type="spellStart"/>
      <w:r w:rsidRPr="007A4563">
        <w:rPr>
          <w:rFonts w:ascii="Times New Roman" w:hAnsi="Times New Roman" w:cs="Times New Roman"/>
          <w:lang w:val="en-US"/>
        </w:rPr>
        <w:t>na</w:t>
      </w:r>
      <w:proofErr w:type="spellEnd"/>
      <w:r w:rsidRPr="007A456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1D00A8" w:rsidRPr="007A4563">
        <w:rPr>
          <w:rFonts w:ascii="Times New Roman" w:hAnsi="Times New Roman" w:cs="Times New Roman"/>
          <w:lang w:val="en-US"/>
        </w:rPr>
        <w:t>kierunku</w:t>
      </w:r>
      <w:proofErr w:type="spellEnd"/>
      <w:r w:rsidR="001D00A8" w:rsidRPr="007A4563">
        <w:rPr>
          <w:rFonts w:ascii="Times New Roman" w:hAnsi="Times New Roman" w:cs="Times New Roman"/>
          <w:lang w:val="en-US"/>
        </w:rPr>
        <w:t xml:space="preserve"> </w:t>
      </w:r>
      <w:r w:rsidR="00224B78" w:rsidRPr="007A4563">
        <w:rPr>
          <w:rFonts w:ascii="Times New Roman" w:hAnsi="Times New Roman" w:cs="Times New Roman"/>
          <w:lang w:val="en-US"/>
        </w:rPr>
        <w:t>……………………..</w:t>
      </w:r>
      <w:r w:rsidR="001D00A8" w:rsidRPr="007A4563">
        <w:rPr>
          <w:rFonts w:ascii="Times New Roman" w:hAnsi="Times New Roman" w:cs="Times New Roman"/>
          <w:lang w:val="en-US"/>
        </w:rPr>
        <w:t xml:space="preserve">……………………….. </w:t>
      </w:r>
      <w:proofErr w:type="spellStart"/>
      <w:r w:rsidR="001D00A8" w:rsidRPr="007A4563">
        <w:rPr>
          <w:rFonts w:ascii="Times New Roman" w:hAnsi="Times New Roman" w:cs="Times New Roman"/>
          <w:lang w:val="en-US"/>
        </w:rPr>
        <w:t>i</w:t>
      </w:r>
      <w:proofErr w:type="spellEnd"/>
      <w:r w:rsidR="001D00A8" w:rsidRPr="007A456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1D00A8" w:rsidRPr="007A4563">
        <w:rPr>
          <w:rFonts w:ascii="Times New Roman" w:hAnsi="Times New Roman" w:cs="Times New Roman"/>
          <w:lang w:val="en-US"/>
        </w:rPr>
        <w:t>specjalnośc</w:t>
      </w:r>
      <w:r w:rsidR="00CD4F2F" w:rsidRPr="007A4563">
        <w:rPr>
          <w:rFonts w:ascii="Times New Roman" w:hAnsi="Times New Roman" w:cs="Times New Roman"/>
          <w:lang w:val="en-US"/>
        </w:rPr>
        <w:t>i</w:t>
      </w:r>
      <w:proofErr w:type="spellEnd"/>
      <w:r w:rsidR="001D00A8" w:rsidRPr="007A4563">
        <w:rPr>
          <w:rFonts w:ascii="Times New Roman" w:hAnsi="Times New Roman" w:cs="Times New Roman"/>
          <w:lang w:val="en-US"/>
        </w:rPr>
        <w:t>…</w:t>
      </w:r>
      <w:r w:rsidR="00224B78" w:rsidRPr="007A4563">
        <w:rPr>
          <w:rFonts w:ascii="Times New Roman" w:hAnsi="Times New Roman" w:cs="Times New Roman"/>
          <w:lang w:val="en-US"/>
        </w:rPr>
        <w:t>…………………</w:t>
      </w:r>
      <w:r w:rsidR="00CD4F2F" w:rsidRPr="007A4563">
        <w:rPr>
          <w:rFonts w:ascii="Times New Roman" w:hAnsi="Times New Roman" w:cs="Times New Roman"/>
          <w:lang w:val="en-US"/>
        </w:rPr>
        <w:t>………..</w:t>
      </w:r>
      <w:r w:rsidR="00224B78" w:rsidRPr="007A4563">
        <w:rPr>
          <w:rFonts w:ascii="Times New Roman" w:hAnsi="Times New Roman" w:cs="Times New Roman"/>
          <w:lang w:val="en-US"/>
        </w:rPr>
        <w:t>…</w:t>
      </w:r>
      <w:r w:rsidRPr="007A4563">
        <w:rPr>
          <w:rFonts w:ascii="Times New Roman" w:hAnsi="Times New Roman" w:cs="Times New Roman"/>
          <w:lang w:val="en-US"/>
        </w:rPr>
        <w:t>…………</w:t>
      </w:r>
    </w:p>
    <w:p w14:paraId="6DE8E3DC" w14:textId="77777777" w:rsidR="00047D3A" w:rsidRPr="007A4563" w:rsidRDefault="00047D3A" w:rsidP="000A00AE">
      <w:pPr>
        <w:spacing w:after="0" w:line="240" w:lineRule="auto"/>
        <w:rPr>
          <w:i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>in the field of study</w:t>
      </w:r>
      <w:r w:rsidRPr="00514501">
        <w:rPr>
          <w:rFonts w:ascii="Times New Roman" w:hAnsi="Times New Roman" w:cs="Times New Roman"/>
          <w:i/>
          <w:lang w:val="en-US"/>
        </w:rPr>
        <w:t xml:space="preserve">                                                                              </w:t>
      </w: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and </w:t>
      </w:r>
      <w:proofErr w:type="spellStart"/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>specialisation</w:t>
      </w:r>
      <w:proofErr w:type="spellEnd"/>
      <w:r w:rsidRPr="007A4563">
        <w:rPr>
          <w:i/>
          <w:sz w:val="16"/>
          <w:szCs w:val="16"/>
          <w:lang w:val="en-US"/>
        </w:rPr>
        <w:t xml:space="preserve">             </w:t>
      </w:r>
    </w:p>
    <w:p w14:paraId="022A463D" w14:textId="177B3D3C" w:rsidR="003E4A76" w:rsidRPr="007A4563" w:rsidRDefault="00047D3A" w:rsidP="000A00AE">
      <w:pPr>
        <w:spacing w:after="0" w:line="240" w:lineRule="auto"/>
        <w:rPr>
          <w:i/>
          <w:lang w:val="en-US"/>
        </w:rPr>
      </w:pPr>
      <w:r w:rsidRPr="007A4563">
        <w:rPr>
          <w:i/>
          <w:sz w:val="16"/>
          <w:szCs w:val="16"/>
          <w:lang w:val="en-US"/>
        </w:rPr>
        <w:t xml:space="preserve">                                                                                                          </w:t>
      </w:r>
    </w:p>
    <w:p w14:paraId="5D2C0281" w14:textId="1282EBF1" w:rsidR="00356D25" w:rsidRDefault="00356D25" w:rsidP="003E4A76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356D25">
        <w:rPr>
          <w:rFonts w:ascii="Times New Roman" w:hAnsi="Times New Roman" w:cs="Times New Roman"/>
          <w:i/>
          <w:iCs/>
        </w:rPr>
        <w:t>(wybrać właściwe):</w:t>
      </w:r>
    </w:p>
    <w:p w14:paraId="43A233D9" w14:textId="77777777" w:rsidR="00047D3A" w:rsidRPr="00356D25" w:rsidRDefault="00047D3A" w:rsidP="003E4A76">
      <w:pPr>
        <w:spacing w:after="0" w:line="240" w:lineRule="auto"/>
        <w:rPr>
          <w:rFonts w:ascii="Times New Roman" w:hAnsi="Times New Roman" w:cs="Times New Roman"/>
          <w:i/>
          <w:iCs/>
        </w:rPr>
      </w:pPr>
    </w:p>
    <w:p w14:paraId="1000EBD4" w14:textId="0323481D" w:rsidR="00877C7C" w:rsidRPr="00514501" w:rsidRDefault="00877C7C" w:rsidP="003E4A76">
      <w:pPr>
        <w:spacing w:after="0" w:line="240" w:lineRule="auto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sym w:font="Symbol" w:char="F0A0"/>
      </w:r>
      <w:r w:rsidRPr="00514501">
        <w:rPr>
          <w:rFonts w:ascii="Times New Roman" w:hAnsi="Times New Roman" w:cs="Times New Roman"/>
        </w:rPr>
        <w:t xml:space="preserve"> </w:t>
      </w:r>
      <w:r w:rsidR="000F2AA2" w:rsidRPr="00514501">
        <w:rPr>
          <w:rFonts w:ascii="Times New Roman" w:hAnsi="Times New Roman" w:cs="Times New Roman"/>
        </w:rPr>
        <w:t xml:space="preserve">będzie możliwe </w:t>
      </w:r>
      <w:r w:rsidR="00C06589" w:rsidRPr="00514501">
        <w:rPr>
          <w:rFonts w:ascii="Times New Roman" w:hAnsi="Times New Roman" w:cs="Times New Roman"/>
        </w:rPr>
        <w:t xml:space="preserve">pod warunkiem </w:t>
      </w:r>
      <w:r w:rsidR="001D00A8" w:rsidRPr="00514501">
        <w:rPr>
          <w:rFonts w:ascii="Times New Roman" w:hAnsi="Times New Roman" w:cs="Times New Roman"/>
        </w:rPr>
        <w:t>zdania wymienionych</w:t>
      </w:r>
      <w:r w:rsidR="008D2BFF" w:rsidRPr="00514501">
        <w:rPr>
          <w:rFonts w:ascii="Times New Roman" w:hAnsi="Times New Roman" w:cs="Times New Roman"/>
        </w:rPr>
        <w:t xml:space="preserve"> poniżej egzaminów i uzyskania zaliczeń w terminie do dnia </w:t>
      </w:r>
      <w:r w:rsidR="00D93641" w:rsidRPr="00514501">
        <w:rPr>
          <w:rFonts w:ascii="Times New Roman" w:hAnsi="Times New Roman" w:cs="Times New Roman"/>
        </w:rPr>
        <w:t xml:space="preserve"> </w:t>
      </w:r>
      <w:r w:rsidR="008D2BFF" w:rsidRPr="00514501">
        <w:rPr>
          <w:rFonts w:ascii="Times New Roman" w:hAnsi="Times New Roman" w:cs="Times New Roman"/>
        </w:rPr>
        <w:t>15 lutego/15 września</w:t>
      </w:r>
      <w:r w:rsidR="00EE397A" w:rsidRPr="00514501">
        <w:rPr>
          <w:rFonts w:ascii="Times New Roman" w:hAnsi="Times New Roman" w:cs="Times New Roman"/>
        </w:rPr>
        <w:t xml:space="preserve"> </w:t>
      </w:r>
      <w:r w:rsidR="00EE397A" w:rsidRPr="00514501">
        <w:rPr>
          <w:rFonts w:ascii="Times New Roman" w:hAnsi="Times New Roman" w:cs="Times New Roman"/>
          <w:i/>
          <w:iCs/>
        </w:rPr>
        <w:t>(lub wpisać inną datę</w:t>
      </w:r>
      <w:r w:rsidR="006223D1" w:rsidRPr="00514501">
        <w:rPr>
          <w:rFonts w:ascii="Times New Roman" w:hAnsi="Times New Roman" w:cs="Times New Roman"/>
          <w:i/>
          <w:iCs/>
        </w:rPr>
        <w:t>)</w:t>
      </w:r>
      <w:r w:rsidR="008D2BFF" w:rsidRPr="00514501">
        <w:rPr>
          <w:rFonts w:ascii="Times New Roman" w:hAnsi="Times New Roman" w:cs="Times New Roman"/>
        </w:rPr>
        <w:t xml:space="preserve"> ………………………….. roku.</w:t>
      </w:r>
    </w:p>
    <w:p w14:paraId="7B92252C" w14:textId="152D32DA" w:rsidR="007A4563" w:rsidRPr="00514501" w:rsidRDefault="007A4563" w:rsidP="007A4563">
      <w:pPr>
        <w:spacing w:after="0" w:line="24" w:lineRule="atLeast"/>
        <w:rPr>
          <w:rFonts w:ascii="Times New Roman" w:hAnsi="Times New Roman" w:cs="Times New Roman"/>
          <w:i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will be 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US"/>
        </w:rPr>
        <w:t>permitted</w:t>
      </w: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 provided that the following examinations and credits 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US"/>
        </w:rPr>
        <w:t>have been</w:t>
      </w: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 passed by 15 February/15 September (or give another date) …………………………….. 20… .</w:t>
      </w:r>
    </w:p>
    <w:p w14:paraId="6FBA4D34" w14:textId="56B9F359" w:rsidR="00877C7C" w:rsidRPr="00514501" w:rsidRDefault="00877C7C" w:rsidP="00AE75C2">
      <w:pPr>
        <w:spacing w:before="120" w:after="120" w:line="24" w:lineRule="atLeast"/>
        <w:rPr>
          <w:rFonts w:ascii="Times New Roman" w:hAnsi="Times New Roman" w:cs="Times New Roman"/>
          <w:lang w:val="en-US"/>
        </w:rPr>
      </w:pPr>
      <w:r w:rsidRPr="00514501">
        <w:rPr>
          <w:rFonts w:ascii="Times New Roman" w:hAnsi="Times New Roman" w:cs="Times New Roman"/>
        </w:rPr>
        <w:sym w:font="Symbol" w:char="F0A0"/>
      </w:r>
      <w:r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E4099" w:rsidRPr="00514501">
        <w:rPr>
          <w:rFonts w:ascii="Times New Roman" w:hAnsi="Times New Roman" w:cs="Times New Roman"/>
          <w:lang w:val="en-US"/>
        </w:rPr>
        <w:t>będzie</w:t>
      </w:r>
      <w:proofErr w:type="spellEnd"/>
      <w:r w:rsidR="005E4099"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E4099" w:rsidRPr="00514501">
        <w:rPr>
          <w:rFonts w:ascii="Times New Roman" w:hAnsi="Times New Roman" w:cs="Times New Roman"/>
          <w:lang w:val="en-US"/>
        </w:rPr>
        <w:t>możliwe</w:t>
      </w:r>
      <w:proofErr w:type="spellEnd"/>
      <w:r w:rsidR="00800E10" w:rsidRPr="00514501">
        <w:rPr>
          <w:rFonts w:ascii="Times New Roman" w:hAnsi="Times New Roman" w:cs="Times New Roman"/>
          <w:lang w:val="en-US"/>
        </w:rPr>
        <w:t xml:space="preserve"> </w:t>
      </w:r>
      <w:r w:rsidR="00C86DA0" w:rsidRPr="00514501">
        <w:rPr>
          <w:rFonts w:ascii="Times New Roman" w:hAnsi="Times New Roman" w:cs="Times New Roman"/>
          <w:lang w:val="en-US"/>
        </w:rPr>
        <w:t xml:space="preserve">po </w:t>
      </w:r>
      <w:proofErr w:type="spellStart"/>
      <w:r w:rsidR="005E4099" w:rsidRPr="00514501">
        <w:rPr>
          <w:rFonts w:ascii="Times New Roman" w:hAnsi="Times New Roman" w:cs="Times New Roman"/>
          <w:lang w:val="en-US"/>
        </w:rPr>
        <w:t>złożeni</w:t>
      </w:r>
      <w:r w:rsidR="00C86DA0" w:rsidRPr="00514501">
        <w:rPr>
          <w:rFonts w:ascii="Times New Roman" w:hAnsi="Times New Roman" w:cs="Times New Roman"/>
          <w:lang w:val="en-US"/>
        </w:rPr>
        <w:t>u</w:t>
      </w:r>
      <w:proofErr w:type="spellEnd"/>
      <w:r w:rsidR="00C339EA"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C339EA" w:rsidRPr="00514501">
        <w:rPr>
          <w:rFonts w:ascii="Times New Roman" w:hAnsi="Times New Roman" w:cs="Times New Roman"/>
          <w:lang w:val="en-US"/>
        </w:rPr>
        <w:t>pracy</w:t>
      </w:r>
      <w:proofErr w:type="spellEnd"/>
      <w:r w:rsidR="00C339EA"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C339EA" w:rsidRPr="00514501">
        <w:rPr>
          <w:rFonts w:ascii="Times New Roman" w:hAnsi="Times New Roman" w:cs="Times New Roman"/>
          <w:lang w:val="en-US"/>
        </w:rPr>
        <w:t>dyplomowej</w:t>
      </w:r>
      <w:proofErr w:type="spellEnd"/>
      <w:r w:rsidR="005A3196"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A3196" w:rsidRPr="00514501">
        <w:rPr>
          <w:rFonts w:ascii="Times New Roman" w:hAnsi="Times New Roman" w:cs="Times New Roman"/>
          <w:lang w:val="en-US"/>
        </w:rPr>
        <w:t>tj</w:t>
      </w:r>
      <w:proofErr w:type="spellEnd"/>
      <w:r w:rsidR="005A3196" w:rsidRPr="00514501">
        <w:rPr>
          <w:rFonts w:ascii="Times New Roman" w:hAnsi="Times New Roman" w:cs="Times New Roman"/>
          <w:lang w:val="en-US"/>
        </w:rPr>
        <w:t xml:space="preserve">. do </w:t>
      </w:r>
      <w:proofErr w:type="spellStart"/>
      <w:r w:rsidR="005A3196" w:rsidRPr="00514501">
        <w:rPr>
          <w:rFonts w:ascii="Times New Roman" w:hAnsi="Times New Roman" w:cs="Times New Roman"/>
          <w:lang w:val="en-US"/>
        </w:rPr>
        <w:t>dnia</w:t>
      </w:r>
      <w:proofErr w:type="spellEnd"/>
      <w:r w:rsidR="005A3196" w:rsidRPr="00514501">
        <w:rPr>
          <w:rFonts w:ascii="Times New Roman" w:hAnsi="Times New Roman" w:cs="Times New Roman"/>
          <w:lang w:val="en-US"/>
        </w:rPr>
        <w:t xml:space="preserve"> …………………………….. .</w:t>
      </w:r>
      <w:r w:rsidR="00C86DA0" w:rsidRPr="00514501">
        <w:rPr>
          <w:rFonts w:ascii="Times New Roman" w:hAnsi="Times New Roman" w:cs="Times New Roman"/>
          <w:lang w:val="en-US"/>
        </w:rPr>
        <w:t xml:space="preserve"> </w:t>
      </w:r>
    </w:p>
    <w:p w14:paraId="36B96F01" w14:textId="44E52130" w:rsidR="007A4563" w:rsidRPr="00514501" w:rsidRDefault="007A4563" w:rsidP="007A4563">
      <w:pPr>
        <w:spacing w:after="0" w:line="24" w:lineRule="atLeast"/>
        <w:rPr>
          <w:rFonts w:ascii="Times New Roman" w:hAnsi="Times New Roman" w:cs="Times New Roman"/>
          <w:i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will be </w:t>
      </w:r>
      <w:r w:rsidR="00FA38A4" w:rsidRPr="00514501">
        <w:rPr>
          <w:rFonts w:ascii="Times New Roman" w:hAnsi="Times New Roman" w:cs="Times New Roman"/>
          <w:i/>
          <w:sz w:val="16"/>
          <w:szCs w:val="16"/>
          <w:lang w:val="en-US"/>
        </w:rPr>
        <w:t>permitted</w:t>
      </w: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 xml:space="preserve"> upon submission of the diploma thesis, i.e., by ……………….. . </w:t>
      </w:r>
    </w:p>
    <w:p w14:paraId="26DD259D" w14:textId="77777777" w:rsidR="003E4A76" w:rsidRPr="007A4563" w:rsidRDefault="003E4A76" w:rsidP="003E4A76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</w:p>
    <w:p w14:paraId="69CEF679" w14:textId="3C2008AA" w:rsidR="0068687E" w:rsidRDefault="008D2BFF" w:rsidP="003E4A76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9F2055">
        <w:rPr>
          <w:rFonts w:ascii="Times New Roman" w:hAnsi="Times New Roman" w:cs="Times New Roman"/>
          <w:b/>
        </w:rPr>
        <w:t>Egzaminy i zaliczenia uzupełniające</w:t>
      </w:r>
      <w:r w:rsidRPr="009F2055">
        <w:rPr>
          <w:rFonts w:ascii="Times New Roman" w:hAnsi="Times New Roman" w:cs="Times New Roman"/>
        </w:rPr>
        <w:t xml:space="preserve"> </w:t>
      </w:r>
      <w:r w:rsidRPr="009F2055">
        <w:rPr>
          <w:rFonts w:ascii="Times New Roman" w:hAnsi="Times New Roman" w:cs="Times New Roman"/>
          <w:sz w:val="18"/>
          <w:szCs w:val="18"/>
        </w:rPr>
        <w:t>(</w:t>
      </w:r>
      <w:r w:rsidR="00394B8B">
        <w:rPr>
          <w:rFonts w:ascii="Times New Roman" w:hAnsi="Times New Roman" w:cs="Times New Roman"/>
          <w:sz w:val="18"/>
          <w:szCs w:val="18"/>
        </w:rPr>
        <w:t xml:space="preserve">tu należy podać </w:t>
      </w:r>
      <w:r w:rsidR="00662399">
        <w:rPr>
          <w:rFonts w:ascii="Times New Roman" w:hAnsi="Times New Roman" w:cs="Times New Roman"/>
          <w:sz w:val="18"/>
          <w:szCs w:val="18"/>
        </w:rPr>
        <w:t>zaległości i różnice programowe</w:t>
      </w:r>
      <w:r w:rsidRPr="009F2055">
        <w:rPr>
          <w:rFonts w:ascii="Times New Roman" w:hAnsi="Times New Roman" w:cs="Times New Roman"/>
          <w:sz w:val="18"/>
          <w:szCs w:val="18"/>
        </w:rPr>
        <w:t>)</w:t>
      </w:r>
    </w:p>
    <w:p w14:paraId="33F92EDC" w14:textId="7987843C" w:rsidR="00047D3A" w:rsidRPr="00514501" w:rsidRDefault="00047D3A" w:rsidP="003E4A7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>Complementary examinations and credits</w:t>
      </w:r>
    </w:p>
    <w:tbl>
      <w:tblPr>
        <w:tblStyle w:val="Tabela-Siatka"/>
        <w:tblW w:w="11023" w:type="dxa"/>
        <w:tblBorders>
          <w:top w:val="dotted" w:sz="4" w:space="0" w:color="595959" w:themeColor="text1" w:themeTint="A6"/>
          <w:left w:val="dotted" w:sz="4" w:space="0" w:color="595959" w:themeColor="text1" w:themeTint="A6"/>
          <w:bottom w:val="dotted" w:sz="4" w:space="0" w:color="595959" w:themeColor="text1" w:themeTint="A6"/>
          <w:right w:val="dotted" w:sz="4" w:space="0" w:color="595959" w:themeColor="text1" w:themeTint="A6"/>
          <w:insideH w:val="dotted" w:sz="4" w:space="0" w:color="595959" w:themeColor="text1" w:themeTint="A6"/>
          <w:insideV w:val="dotted" w:sz="4" w:space="0" w:color="595959" w:themeColor="text1" w:themeTint="A6"/>
        </w:tblBorders>
        <w:tblLayout w:type="fixed"/>
        <w:tblLook w:val="04A0" w:firstRow="1" w:lastRow="0" w:firstColumn="1" w:lastColumn="0" w:noHBand="0" w:noVBand="1"/>
      </w:tblPr>
      <w:tblGrid>
        <w:gridCol w:w="4077"/>
        <w:gridCol w:w="426"/>
        <w:gridCol w:w="425"/>
        <w:gridCol w:w="425"/>
        <w:gridCol w:w="425"/>
        <w:gridCol w:w="824"/>
        <w:gridCol w:w="1476"/>
        <w:gridCol w:w="681"/>
        <w:gridCol w:w="2264"/>
      </w:tblGrid>
      <w:tr w:rsidR="00CF057F" w:rsidRPr="00514501" w14:paraId="329D55E8" w14:textId="77777777" w:rsidTr="005E3B0F">
        <w:trPr>
          <w:trHeight w:val="340"/>
        </w:trPr>
        <w:tc>
          <w:tcPr>
            <w:tcW w:w="4077" w:type="dxa"/>
            <w:vMerge w:val="restart"/>
            <w:vAlign w:val="center"/>
          </w:tcPr>
          <w:p w14:paraId="08A53DB9" w14:textId="018CFE02" w:rsidR="00CF057F" w:rsidRPr="00514501" w:rsidRDefault="00047D3A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p</w:t>
            </w:r>
            <w:r w:rsidR="00CF057F"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rzedmiot</w:t>
            </w:r>
          </w:p>
          <w:p w14:paraId="384B12F0" w14:textId="13DDD689" w:rsidR="00047D3A" w:rsidRPr="00514501" w:rsidRDefault="00047D3A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i/>
                <w:sz w:val="16"/>
                <w:szCs w:val="16"/>
              </w:rPr>
              <w:t>Course</w:t>
            </w:r>
          </w:p>
        </w:tc>
        <w:tc>
          <w:tcPr>
            <w:tcW w:w="1701" w:type="dxa"/>
            <w:gridSpan w:val="4"/>
            <w:vAlign w:val="center"/>
          </w:tcPr>
          <w:p w14:paraId="1CD1A25B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rodzaj zajęć</w:t>
            </w:r>
          </w:p>
          <w:p w14:paraId="3322581B" w14:textId="14BC4BCD" w:rsidR="007A4563" w:rsidRPr="00514501" w:rsidRDefault="007A4563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course</w:t>
            </w:r>
            <w:proofErr w:type="spellEnd"/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type</w:t>
            </w:r>
            <w:proofErr w:type="spellEnd"/>
          </w:p>
        </w:tc>
        <w:tc>
          <w:tcPr>
            <w:tcW w:w="824" w:type="dxa"/>
            <w:vMerge w:val="restart"/>
          </w:tcPr>
          <w:p w14:paraId="100EF19D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zakres </w:t>
            </w:r>
            <w:proofErr w:type="spellStart"/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sem</w:t>
            </w:r>
            <w:proofErr w:type="spellEnd"/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  <w:p w14:paraId="19810EA3" w14:textId="798C0232" w:rsidR="007A4563" w:rsidRPr="00514501" w:rsidRDefault="007A4563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semesters</w:t>
            </w:r>
            <w:proofErr w:type="spellEnd"/>
          </w:p>
        </w:tc>
        <w:tc>
          <w:tcPr>
            <w:tcW w:w="1476" w:type="dxa"/>
            <w:vMerge w:val="restart"/>
            <w:vAlign w:val="center"/>
          </w:tcPr>
          <w:p w14:paraId="5CB6A626" w14:textId="1AC355CA" w:rsidR="00CF057F" w:rsidRPr="00514501" w:rsidRDefault="00047D3A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e</w:t>
            </w:r>
            <w:r w:rsidR="00CF057F"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gzaminator</w:t>
            </w:r>
          </w:p>
          <w:p w14:paraId="071B42D5" w14:textId="7A3EC624" w:rsidR="00047D3A" w:rsidRPr="00514501" w:rsidRDefault="00047D3A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i/>
                <w:sz w:val="16"/>
                <w:szCs w:val="16"/>
              </w:rPr>
              <w:t>Ex</w:t>
            </w:r>
            <w:proofErr w:type="spellStart"/>
            <w:r w:rsidRPr="00514501">
              <w:rPr>
                <w:rFonts w:ascii="Times New Roman" w:hAnsi="Times New Roman" w:cs="Times New Roman"/>
                <w:i/>
                <w:sz w:val="16"/>
                <w:szCs w:val="16"/>
                <w:lang w:val="en-GB"/>
              </w:rPr>
              <w:t>aminer</w:t>
            </w:r>
            <w:proofErr w:type="spellEnd"/>
          </w:p>
        </w:tc>
        <w:tc>
          <w:tcPr>
            <w:tcW w:w="681" w:type="dxa"/>
            <w:vMerge w:val="restart"/>
            <w:vAlign w:val="center"/>
          </w:tcPr>
          <w:p w14:paraId="0D3C40B0" w14:textId="523C8E2E" w:rsidR="00CF057F" w:rsidRPr="00514501" w:rsidRDefault="00047D3A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o</w:t>
            </w:r>
            <w:r w:rsidR="00CF057F"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cena</w:t>
            </w:r>
          </w:p>
          <w:p w14:paraId="3BDFA106" w14:textId="290E3382" w:rsidR="00047D3A" w:rsidRPr="00514501" w:rsidRDefault="00047D3A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i/>
                <w:sz w:val="16"/>
                <w:szCs w:val="16"/>
                <w:lang w:val="en-GB"/>
              </w:rPr>
              <w:t>Grade</w:t>
            </w:r>
          </w:p>
        </w:tc>
        <w:tc>
          <w:tcPr>
            <w:tcW w:w="2264" w:type="dxa"/>
            <w:vMerge w:val="restart"/>
            <w:vAlign w:val="center"/>
          </w:tcPr>
          <w:p w14:paraId="7448EA89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data </w:t>
            </w:r>
            <w:proofErr w:type="spellStart"/>
            <w:r w:rsidRPr="00514501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i</w:t>
            </w:r>
            <w:proofErr w:type="spellEnd"/>
            <w:r w:rsidRPr="00514501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514501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odpis</w:t>
            </w:r>
            <w:proofErr w:type="spellEnd"/>
          </w:p>
          <w:p w14:paraId="0D312D23" w14:textId="2C5A6CFA" w:rsidR="00047D3A" w:rsidRPr="00514501" w:rsidRDefault="00047D3A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514501">
              <w:rPr>
                <w:rFonts w:ascii="Times New Roman" w:hAnsi="Times New Roman" w:cs="Times New Roman"/>
                <w:i/>
                <w:sz w:val="16"/>
                <w:szCs w:val="16"/>
                <w:lang w:val="en-GB"/>
              </w:rPr>
              <w:t>Date and signature</w:t>
            </w:r>
          </w:p>
        </w:tc>
      </w:tr>
      <w:tr w:rsidR="00CF057F" w:rsidRPr="00514501" w14:paraId="7F4D5CCF" w14:textId="77777777" w:rsidTr="00514501">
        <w:trPr>
          <w:trHeight w:hRule="exact" w:val="412"/>
        </w:trPr>
        <w:tc>
          <w:tcPr>
            <w:tcW w:w="4077" w:type="dxa"/>
            <w:vMerge/>
            <w:vAlign w:val="center"/>
          </w:tcPr>
          <w:p w14:paraId="58F575FA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vAlign w:val="center"/>
          </w:tcPr>
          <w:p w14:paraId="2C8A9864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W</w:t>
            </w:r>
          </w:p>
          <w:p w14:paraId="5BBBE9B6" w14:textId="4F18709E" w:rsidR="007A4563" w:rsidRPr="00514501" w:rsidRDefault="007A4563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L</w:t>
            </w:r>
          </w:p>
        </w:tc>
        <w:tc>
          <w:tcPr>
            <w:tcW w:w="425" w:type="dxa"/>
            <w:vAlign w:val="center"/>
          </w:tcPr>
          <w:p w14:paraId="18FCE88F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Ćw</w:t>
            </w:r>
            <w:proofErr w:type="spellEnd"/>
          </w:p>
          <w:p w14:paraId="5301C88D" w14:textId="0A529DE6" w:rsidR="007A4563" w:rsidRPr="00514501" w:rsidRDefault="007A4563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Tut</w:t>
            </w:r>
          </w:p>
        </w:tc>
        <w:tc>
          <w:tcPr>
            <w:tcW w:w="425" w:type="dxa"/>
            <w:vAlign w:val="center"/>
          </w:tcPr>
          <w:p w14:paraId="38FC95B3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L</w:t>
            </w:r>
          </w:p>
          <w:p w14:paraId="0677B679" w14:textId="28A8D51B" w:rsidR="007A4563" w:rsidRPr="00514501" w:rsidRDefault="007A4563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Lab</w:t>
            </w:r>
          </w:p>
        </w:tc>
        <w:tc>
          <w:tcPr>
            <w:tcW w:w="425" w:type="dxa"/>
            <w:vAlign w:val="center"/>
          </w:tcPr>
          <w:p w14:paraId="6A9C3393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P</w:t>
            </w:r>
          </w:p>
          <w:p w14:paraId="399FECFD" w14:textId="0BF14D39" w:rsidR="007A4563" w:rsidRPr="00514501" w:rsidRDefault="007A4563" w:rsidP="005E3B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514501">
              <w:rPr>
                <w:rFonts w:ascii="Times New Roman" w:hAnsi="Times New Roman" w:cs="Times New Roman"/>
                <w:b/>
                <w:sz w:val="16"/>
                <w:szCs w:val="16"/>
              </w:rPr>
              <w:t>Proj</w:t>
            </w:r>
            <w:proofErr w:type="spellEnd"/>
          </w:p>
        </w:tc>
        <w:tc>
          <w:tcPr>
            <w:tcW w:w="824" w:type="dxa"/>
            <w:vMerge/>
          </w:tcPr>
          <w:p w14:paraId="4753861E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76" w:type="dxa"/>
            <w:vMerge/>
            <w:vAlign w:val="center"/>
          </w:tcPr>
          <w:p w14:paraId="6A4D0F6D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81" w:type="dxa"/>
            <w:vMerge/>
            <w:vAlign w:val="center"/>
          </w:tcPr>
          <w:p w14:paraId="2955C355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264" w:type="dxa"/>
            <w:vMerge/>
            <w:vAlign w:val="center"/>
          </w:tcPr>
          <w:p w14:paraId="5A335B96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CF057F" w:rsidRPr="00514501" w14:paraId="0C0C5DF8" w14:textId="77777777" w:rsidTr="005E3B0F">
        <w:trPr>
          <w:trHeight w:val="397"/>
        </w:trPr>
        <w:tc>
          <w:tcPr>
            <w:tcW w:w="4077" w:type="dxa"/>
            <w:vAlign w:val="center"/>
          </w:tcPr>
          <w:p w14:paraId="55EE70CD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376A4F33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46D327F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C36D2E1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E44EA0B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24" w:type="dxa"/>
          </w:tcPr>
          <w:p w14:paraId="04D3557B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76" w:type="dxa"/>
            <w:vAlign w:val="center"/>
          </w:tcPr>
          <w:p w14:paraId="3A830CFA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81" w:type="dxa"/>
            <w:vAlign w:val="center"/>
          </w:tcPr>
          <w:p w14:paraId="50959CA0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16A67CBF" w14:textId="77777777" w:rsidR="00CF057F" w:rsidRPr="00514501" w:rsidRDefault="00CF057F" w:rsidP="005E3B0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CF057F" w:rsidRPr="00514501" w14:paraId="0394AE48" w14:textId="77777777" w:rsidTr="005E3B0F">
        <w:trPr>
          <w:trHeight w:val="397"/>
        </w:trPr>
        <w:tc>
          <w:tcPr>
            <w:tcW w:w="4077" w:type="dxa"/>
          </w:tcPr>
          <w:p w14:paraId="517D9782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</w:tcPr>
          <w:p w14:paraId="5A2A3AB4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211AFB7C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232E93B3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4CE4F0B9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dxa"/>
          </w:tcPr>
          <w:p w14:paraId="05F3D9FA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6" w:type="dxa"/>
          </w:tcPr>
          <w:p w14:paraId="76FE0D74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</w:tcPr>
          <w:p w14:paraId="0B571FD8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</w:tcPr>
          <w:p w14:paraId="286D48F5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057F" w:rsidRPr="00514501" w14:paraId="45DF8892" w14:textId="77777777" w:rsidTr="005E3B0F">
        <w:trPr>
          <w:trHeight w:val="397"/>
        </w:trPr>
        <w:tc>
          <w:tcPr>
            <w:tcW w:w="4077" w:type="dxa"/>
          </w:tcPr>
          <w:p w14:paraId="79EEBA5F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</w:tcPr>
          <w:p w14:paraId="5670D3E2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417D6B3B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03878004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0046DB2B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dxa"/>
          </w:tcPr>
          <w:p w14:paraId="3952BF90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6" w:type="dxa"/>
          </w:tcPr>
          <w:p w14:paraId="368BC0F8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</w:tcPr>
          <w:p w14:paraId="2A76C129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</w:tcPr>
          <w:p w14:paraId="28DD1E48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057F" w:rsidRPr="00514501" w14:paraId="7FFD1676" w14:textId="77777777" w:rsidTr="005E3B0F">
        <w:trPr>
          <w:trHeight w:val="397"/>
        </w:trPr>
        <w:tc>
          <w:tcPr>
            <w:tcW w:w="4077" w:type="dxa"/>
          </w:tcPr>
          <w:p w14:paraId="2B872FC4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</w:tcPr>
          <w:p w14:paraId="7C404D2A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49DD31BA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45C994F2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6163E2BA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dxa"/>
          </w:tcPr>
          <w:p w14:paraId="4FFDD91A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6" w:type="dxa"/>
          </w:tcPr>
          <w:p w14:paraId="587EAAFD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</w:tcPr>
          <w:p w14:paraId="0E727F02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</w:tcPr>
          <w:p w14:paraId="597F340F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057F" w:rsidRPr="00514501" w14:paraId="6DE3183B" w14:textId="77777777" w:rsidTr="005E3B0F">
        <w:trPr>
          <w:trHeight w:val="397"/>
        </w:trPr>
        <w:tc>
          <w:tcPr>
            <w:tcW w:w="4077" w:type="dxa"/>
          </w:tcPr>
          <w:p w14:paraId="2B53A61A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</w:tcPr>
          <w:p w14:paraId="43180963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0C2D01EB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35AF5DE0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23B13B7C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dxa"/>
          </w:tcPr>
          <w:p w14:paraId="6143C71B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6" w:type="dxa"/>
          </w:tcPr>
          <w:p w14:paraId="003A4675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</w:tcPr>
          <w:p w14:paraId="56AD9C57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</w:tcPr>
          <w:p w14:paraId="5D53AB65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057F" w:rsidRPr="00514501" w14:paraId="084B6922" w14:textId="77777777" w:rsidTr="005E3B0F">
        <w:trPr>
          <w:trHeight w:val="397"/>
        </w:trPr>
        <w:tc>
          <w:tcPr>
            <w:tcW w:w="4077" w:type="dxa"/>
          </w:tcPr>
          <w:p w14:paraId="3C2587C5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</w:tcPr>
          <w:p w14:paraId="06D65F9F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691EFC13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64B95046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3449726F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dxa"/>
          </w:tcPr>
          <w:p w14:paraId="00B7E079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6" w:type="dxa"/>
          </w:tcPr>
          <w:p w14:paraId="292B34C3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</w:tcPr>
          <w:p w14:paraId="7993D628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</w:tcPr>
          <w:p w14:paraId="378BC683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057F" w:rsidRPr="00514501" w14:paraId="772A6ECC" w14:textId="77777777" w:rsidTr="005E3B0F">
        <w:trPr>
          <w:trHeight w:val="397"/>
        </w:trPr>
        <w:tc>
          <w:tcPr>
            <w:tcW w:w="4077" w:type="dxa"/>
          </w:tcPr>
          <w:p w14:paraId="500CF326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</w:tcPr>
          <w:p w14:paraId="1BD8E2AE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6A7CF9EF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578D4607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61C44C37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dxa"/>
          </w:tcPr>
          <w:p w14:paraId="42ACB35F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6" w:type="dxa"/>
          </w:tcPr>
          <w:p w14:paraId="766A11BC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</w:tcPr>
          <w:p w14:paraId="5E374B69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</w:tcPr>
          <w:p w14:paraId="0A54ED90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057F" w:rsidRPr="00514501" w14:paraId="4663324D" w14:textId="77777777" w:rsidTr="005E3B0F">
        <w:trPr>
          <w:trHeight w:val="397"/>
        </w:trPr>
        <w:tc>
          <w:tcPr>
            <w:tcW w:w="4077" w:type="dxa"/>
          </w:tcPr>
          <w:p w14:paraId="31E97EDF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</w:tcPr>
          <w:p w14:paraId="65B5071A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6CDE6555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2AE25582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47F717CB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dxa"/>
          </w:tcPr>
          <w:p w14:paraId="6D58B018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6" w:type="dxa"/>
          </w:tcPr>
          <w:p w14:paraId="7E687164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</w:tcPr>
          <w:p w14:paraId="07D30018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</w:tcPr>
          <w:p w14:paraId="44B74873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057F" w:rsidRPr="00514501" w14:paraId="6B6CF122" w14:textId="77777777" w:rsidTr="005E3B0F">
        <w:trPr>
          <w:trHeight w:val="397"/>
        </w:trPr>
        <w:tc>
          <w:tcPr>
            <w:tcW w:w="4077" w:type="dxa"/>
          </w:tcPr>
          <w:p w14:paraId="1027AB61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</w:tcPr>
          <w:p w14:paraId="5CE668D3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0E505686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3B140D6D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0B53D1A9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dxa"/>
          </w:tcPr>
          <w:p w14:paraId="299F09AD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6" w:type="dxa"/>
          </w:tcPr>
          <w:p w14:paraId="5542FE0C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</w:tcPr>
          <w:p w14:paraId="06190827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</w:tcPr>
          <w:p w14:paraId="095A61F7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F057F" w:rsidRPr="00514501" w14:paraId="73849DCC" w14:textId="77777777" w:rsidTr="005E3B0F">
        <w:trPr>
          <w:trHeight w:val="397"/>
        </w:trPr>
        <w:tc>
          <w:tcPr>
            <w:tcW w:w="4077" w:type="dxa"/>
          </w:tcPr>
          <w:p w14:paraId="7F5EAB8F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</w:tcPr>
          <w:p w14:paraId="6DE87B2B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0ACA01F5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02B9C5AF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2BE18E76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4" w:type="dxa"/>
          </w:tcPr>
          <w:p w14:paraId="07230E14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6" w:type="dxa"/>
          </w:tcPr>
          <w:p w14:paraId="66DFCB23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1" w:type="dxa"/>
          </w:tcPr>
          <w:p w14:paraId="3280EE8F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4" w:type="dxa"/>
          </w:tcPr>
          <w:p w14:paraId="174CAC8F" w14:textId="77777777" w:rsidR="00CF057F" w:rsidRPr="00514501" w:rsidRDefault="00CF057F" w:rsidP="005E3B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E6AECC0" w14:textId="77777777" w:rsidR="000A05C3" w:rsidRDefault="000A05C3" w:rsidP="00047D3A">
      <w:pPr>
        <w:spacing w:after="0" w:line="240" w:lineRule="auto"/>
        <w:ind w:left="708" w:firstLine="7230"/>
        <w:jc w:val="center"/>
        <w:rPr>
          <w:rFonts w:ascii="Times New Roman" w:hAnsi="Times New Roman" w:cs="Times New Roman"/>
          <w:sz w:val="16"/>
          <w:szCs w:val="16"/>
        </w:rPr>
      </w:pPr>
    </w:p>
    <w:p w14:paraId="6348CC21" w14:textId="77777777" w:rsidR="000A05C3" w:rsidRDefault="000A05C3" w:rsidP="000A05C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EDFDFED" w14:textId="03B6E863" w:rsidR="00047D3A" w:rsidRDefault="00047D3A" w:rsidP="00047D3A">
      <w:pPr>
        <w:spacing w:after="0" w:line="240" w:lineRule="auto"/>
        <w:ind w:left="708" w:firstLine="7230"/>
        <w:jc w:val="center"/>
        <w:rPr>
          <w:rFonts w:ascii="Times New Roman" w:hAnsi="Times New Roman" w:cs="Times New Roman"/>
          <w:bCs/>
          <w:sz w:val="16"/>
          <w:szCs w:val="16"/>
        </w:rPr>
      </w:pPr>
      <w:r w:rsidRPr="009F2055">
        <w:rPr>
          <w:rFonts w:ascii="Times New Roman" w:hAnsi="Times New Roman" w:cs="Times New Roman"/>
          <w:sz w:val="16"/>
          <w:szCs w:val="16"/>
        </w:rPr>
        <w:t>………………………………………..</w:t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Pr="009F2055">
        <w:rPr>
          <w:rFonts w:ascii="Times New Roman" w:hAnsi="Times New Roman" w:cs="Times New Roman"/>
          <w:sz w:val="16"/>
          <w:szCs w:val="16"/>
        </w:rPr>
        <w:tab/>
      </w:r>
      <w:r w:rsidR="000A05C3">
        <w:rPr>
          <w:rFonts w:ascii="Times New Roman" w:hAnsi="Times New Roman" w:cs="Times New Roman"/>
          <w:sz w:val="16"/>
          <w:szCs w:val="16"/>
        </w:rPr>
        <w:t xml:space="preserve">                       </w:t>
      </w:r>
      <w:r>
        <w:rPr>
          <w:rFonts w:ascii="Times New Roman" w:hAnsi="Times New Roman" w:cs="Times New Roman"/>
          <w:sz w:val="16"/>
          <w:szCs w:val="16"/>
        </w:rPr>
        <w:t xml:space="preserve">data i </w:t>
      </w:r>
      <w:r>
        <w:rPr>
          <w:rFonts w:ascii="Times New Roman" w:hAnsi="Times New Roman" w:cs="Times New Roman"/>
          <w:bCs/>
          <w:sz w:val="16"/>
          <w:szCs w:val="16"/>
        </w:rPr>
        <w:t>p</w:t>
      </w:r>
      <w:r w:rsidRPr="00AF2CDE">
        <w:rPr>
          <w:rFonts w:ascii="Times New Roman" w:hAnsi="Times New Roman" w:cs="Times New Roman"/>
          <w:bCs/>
          <w:sz w:val="16"/>
          <w:szCs w:val="16"/>
        </w:rPr>
        <w:t>odpis Dziekana</w:t>
      </w:r>
    </w:p>
    <w:p w14:paraId="1AFDDFAE" w14:textId="37B5DED0" w:rsidR="000A05C3" w:rsidRPr="00514501" w:rsidRDefault="000A05C3" w:rsidP="00047D3A">
      <w:pPr>
        <w:spacing w:after="0" w:line="240" w:lineRule="auto"/>
        <w:ind w:left="708" w:firstLine="7230"/>
        <w:jc w:val="center"/>
        <w:rPr>
          <w:rFonts w:ascii="Times New Roman" w:hAnsi="Times New Roman" w:cs="Times New Roman"/>
          <w:sz w:val="16"/>
          <w:szCs w:val="16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GB"/>
        </w:rPr>
        <w:t>date and Dean’s signature</w:t>
      </w:r>
    </w:p>
    <w:p w14:paraId="5AB9BAFB" w14:textId="2247098D" w:rsidR="00DC1ECB" w:rsidRPr="00AF1EB4" w:rsidRDefault="00DC1ECB" w:rsidP="00D6449C">
      <w:pPr>
        <w:spacing w:after="0" w:line="240" w:lineRule="auto"/>
        <w:rPr>
          <w:rFonts w:ascii="Times New Roman" w:hAnsi="Times New Roman" w:cs="Times New Roman"/>
        </w:rPr>
      </w:pPr>
    </w:p>
    <w:p w14:paraId="1A461BF3" w14:textId="0EAAF5D3" w:rsidR="00DC1ECB" w:rsidRPr="00AF1EB4" w:rsidRDefault="00DC1ECB" w:rsidP="00356D25">
      <w:pPr>
        <w:spacing w:after="0" w:line="240" w:lineRule="auto"/>
        <w:ind w:firstLine="7230"/>
        <w:rPr>
          <w:rFonts w:ascii="Times New Roman" w:hAnsi="Times New Roman" w:cs="Times New Roman"/>
        </w:rPr>
      </w:pPr>
    </w:p>
    <w:p w14:paraId="1598621A" w14:textId="77777777" w:rsidR="003D0F00" w:rsidRPr="00514501" w:rsidRDefault="003D0F00" w:rsidP="00470994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514501">
        <w:rPr>
          <w:rFonts w:ascii="Times New Roman" w:hAnsi="Times New Roman" w:cs="Times New Roman"/>
          <w:b/>
          <w:bCs/>
        </w:rPr>
        <w:t>Rozstrzygnięcie</w:t>
      </w:r>
      <w:r w:rsidR="00470994" w:rsidRPr="00514501">
        <w:rPr>
          <w:rFonts w:ascii="Times New Roman" w:hAnsi="Times New Roman" w:cs="Times New Roman"/>
          <w:b/>
          <w:bCs/>
        </w:rPr>
        <w:t xml:space="preserve"> </w:t>
      </w:r>
      <w:r w:rsidRPr="00514501">
        <w:rPr>
          <w:rFonts w:ascii="Times New Roman" w:hAnsi="Times New Roman" w:cs="Times New Roman"/>
          <w:b/>
          <w:bCs/>
        </w:rPr>
        <w:t>Dziekana</w:t>
      </w:r>
      <w:r w:rsidR="00470994" w:rsidRPr="00514501">
        <w:rPr>
          <w:rFonts w:ascii="Times New Roman" w:hAnsi="Times New Roman" w:cs="Times New Roman"/>
          <w:b/>
          <w:bCs/>
        </w:rPr>
        <w:t xml:space="preserve"> Politechniki Warszawskiej z dnia … </w:t>
      </w:r>
    </w:p>
    <w:p w14:paraId="3C615277" w14:textId="0B3D214B" w:rsidR="00470994" w:rsidRPr="00514501" w:rsidRDefault="00470994" w:rsidP="00470994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514501">
        <w:rPr>
          <w:rFonts w:ascii="Times New Roman" w:hAnsi="Times New Roman" w:cs="Times New Roman"/>
          <w:b/>
          <w:bCs/>
        </w:rPr>
        <w:t>w sprawie wznowienia studiów w Politechnice Warszawskiej</w:t>
      </w:r>
    </w:p>
    <w:p w14:paraId="4332E7BA" w14:textId="72F0A675" w:rsidR="007A4563" w:rsidRPr="00514501" w:rsidRDefault="007A4563" w:rsidP="00470994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b/>
          <w:bCs/>
          <w:i/>
          <w:iCs/>
          <w:sz w:val="18"/>
          <w:szCs w:val="18"/>
          <w:lang w:val="en-US"/>
        </w:rPr>
        <w:t>Decision of the Dean of the Warsaw University of Technology of</w:t>
      </w:r>
      <w:r w:rsidR="00FA38A4" w:rsidRPr="00514501">
        <w:rPr>
          <w:rFonts w:ascii="Times New Roman" w:hAnsi="Times New Roman" w:cs="Times New Roman"/>
          <w:b/>
          <w:bCs/>
          <w:i/>
          <w:iCs/>
          <w:sz w:val="18"/>
          <w:szCs w:val="18"/>
          <w:lang w:val="en-US"/>
        </w:rPr>
        <w:t>…</w:t>
      </w:r>
    </w:p>
    <w:p w14:paraId="3EA99E22" w14:textId="3DA85544" w:rsidR="007A4563" w:rsidRPr="00514501" w:rsidRDefault="00FA38A4" w:rsidP="00470994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b/>
          <w:bCs/>
          <w:i/>
          <w:iCs/>
          <w:sz w:val="18"/>
          <w:szCs w:val="18"/>
          <w:lang w:val="en-US"/>
        </w:rPr>
        <w:t>o</w:t>
      </w:r>
      <w:r w:rsidR="007A4563" w:rsidRPr="00514501">
        <w:rPr>
          <w:rFonts w:ascii="Times New Roman" w:hAnsi="Times New Roman" w:cs="Times New Roman"/>
          <w:b/>
          <w:bCs/>
          <w:i/>
          <w:iCs/>
          <w:sz w:val="18"/>
          <w:szCs w:val="18"/>
          <w:lang w:val="en-US"/>
        </w:rPr>
        <w:t>n resumption of study at the Warsaw University of Technology</w:t>
      </w:r>
    </w:p>
    <w:p w14:paraId="70343AF6" w14:textId="77777777" w:rsidR="00470994" w:rsidRPr="00514501" w:rsidRDefault="00470994" w:rsidP="00356D25">
      <w:pPr>
        <w:spacing w:after="0" w:line="240" w:lineRule="auto"/>
        <w:ind w:firstLine="7230"/>
        <w:rPr>
          <w:rFonts w:ascii="Times New Roman" w:hAnsi="Times New Roman" w:cs="Times New Roman"/>
          <w:lang w:val="en-US"/>
        </w:rPr>
      </w:pPr>
    </w:p>
    <w:p w14:paraId="23E7DC90" w14:textId="3C1B5AFA" w:rsidR="00935BE1" w:rsidRPr="00514501" w:rsidRDefault="00DC1ECB" w:rsidP="00935BE1">
      <w:pPr>
        <w:spacing w:after="0" w:line="240" w:lineRule="auto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>Na podstawie § 15 Regulaminu studiów w Politechnice Warszawskiej, po rozpatrzeniu Pana</w:t>
      </w:r>
      <w:r w:rsidR="00E710B0" w:rsidRPr="00514501">
        <w:rPr>
          <w:rFonts w:ascii="Times New Roman" w:hAnsi="Times New Roman" w:cs="Times New Roman"/>
        </w:rPr>
        <w:t>/Pani</w:t>
      </w:r>
      <w:r w:rsidRPr="00514501">
        <w:rPr>
          <w:rFonts w:ascii="Times New Roman" w:hAnsi="Times New Roman" w:cs="Times New Roman"/>
        </w:rPr>
        <w:t xml:space="preserve"> wniosku </w:t>
      </w:r>
      <w:r w:rsidR="008A1802" w:rsidRPr="00514501">
        <w:rPr>
          <w:rFonts w:ascii="Times New Roman" w:hAnsi="Times New Roman" w:cs="Times New Roman"/>
        </w:rPr>
        <w:br/>
      </w:r>
      <w:r w:rsidRPr="00514501">
        <w:rPr>
          <w:rFonts w:ascii="Times New Roman" w:hAnsi="Times New Roman" w:cs="Times New Roman"/>
        </w:rPr>
        <w:t>z dnia .....</w:t>
      </w:r>
      <w:r w:rsidR="0047690E" w:rsidRPr="00514501">
        <w:rPr>
          <w:rFonts w:ascii="Times New Roman" w:hAnsi="Times New Roman" w:cs="Times New Roman"/>
        </w:rPr>
        <w:t>.......................</w:t>
      </w:r>
      <w:r w:rsidRPr="00514501">
        <w:rPr>
          <w:rFonts w:ascii="Times New Roman" w:hAnsi="Times New Roman" w:cs="Times New Roman"/>
        </w:rPr>
        <w:t xml:space="preserve"> r. </w:t>
      </w:r>
      <w:r w:rsidR="00466928" w:rsidRPr="00514501">
        <w:rPr>
          <w:rFonts w:ascii="Times New Roman" w:hAnsi="Times New Roman" w:cs="Times New Roman"/>
        </w:rPr>
        <w:t xml:space="preserve">wyrażam zgodę/nie wyrażam zgody* na </w:t>
      </w:r>
      <w:r w:rsidRPr="00514501">
        <w:rPr>
          <w:rFonts w:ascii="Times New Roman" w:hAnsi="Times New Roman" w:cs="Times New Roman"/>
        </w:rPr>
        <w:t>wznowienie przez Pana</w:t>
      </w:r>
      <w:r w:rsidR="00E710B0" w:rsidRPr="00514501">
        <w:rPr>
          <w:rFonts w:ascii="Times New Roman" w:hAnsi="Times New Roman" w:cs="Times New Roman"/>
        </w:rPr>
        <w:t>/Panią</w:t>
      </w:r>
      <w:r w:rsidRPr="00514501">
        <w:rPr>
          <w:rFonts w:ascii="Times New Roman" w:hAnsi="Times New Roman" w:cs="Times New Roman"/>
        </w:rPr>
        <w:t xml:space="preserve"> </w:t>
      </w:r>
      <w:r w:rsidR="00466928" w:rsidRPr="00514501">
        <w:rPr>
          <w:rFonts w:ascii="Times New Roman" w:hAnsi="Times New Roman" w:cs="Times New Roman"/>
        </w:rPr>
        <w:t xml:space="preserve">studiów </w:t>
      </w:r>
      <w:r w:rsidR="00E96BB1" w:rsidRPr="00514501">
        <w:rPr>
          <w:rFonts w:ascii="Times New Roman" w:hAnsi="Times New Roman" w:cs="Times New Roman"/>
        </w:rPr>
        <w:t>na semestr</w:t>
      </w:r>
      <w:r w:rsidR="00E710B0" w:rsidRPr="00514501">
        <w:rPr>
          <w:rFonts w:ascii="Times New Roman" w:hAnsi="Times New Roman" w:cs="Times New Roman"/>
        </w:rPr>
        <w:t>………</w:t>
      </w:r>
      <w:r w:rsidR="00E96BB1" w:rsidRPr="00514501">
        <w:rPr>
          <w:rFonts w:ascii="Times New Roman" w:hAnsi="Times New Roman" w:cs="Times New Roman"/>
        </w:rPr>
        <w:t>/na obronę pracy dyplomowej</w:t>
      </w:r>
      <w:r w:rsidR="00E710B0" w:rsidRPr="00514501">
        <w:rPr>
          <w:rFonts w:ascii="Times New Roman" w:hAnsi="Times New Roman" w:cs="Times New Roman"/>
        </w:rPr>
        <w:t xml:space="preserve">* </w:t>
      </w:r>
      <w:r w:rsidR="00E96BB1" w:rsidRPr="00514501">
        <w:rPr>
          <w:rFonts w:ascii="Times New Roman" w:hAnsi="Times New Roman" w:cs="Times New Roman"/>
        </w:rPr>
        <w:t xml:space="preserve"> </w:t>
      </w:r>
      <w:r w:rsidR="00CA01AF" w:rsidRPr="00514501">
        <w:rPr>
          <w:rFonts w:ascii="Times New Roman" w:hAnsi="Times New Roman" w:cs="Times New Roman"/>
        </w:rPr>
        <w:t xml:space="preserve">na </w:t>
      </w:r>
      <w:r w:rsidR="00935BE1" w:rsidRPr="00514501">
        <w:rPr>
          <w:rFonts w:ascii="Times New Roman" w:hAnsi="Times New Roman" w:cs="Times New Roman"/>
        </w:rPr>
        <w:t>kierunku …</w:t>
      </w:r>
      <w:r w:rsidR="00E710B0" w:rsidRPr="00514501">
        <w:rPr>
          <w:rFonts w:ascii="Times New Roman" w:hAnsi="Times New Roman" w:cs="Times New Roman"/>
        </w:rPr>
        <w:t>……</w:t>
      </w:r>
      <w:r w:rsidR="005D7172">
        <w:rPr>
          <w:rFonts w:ascii="Times New Roman" w:hAnsi="Times New Roman" w:cs="Times New Roman"/>
        </w:rPr>
        <w:t>………</w:t>
      </w:r>
      <w:r w:rsidR="00935BE1" w:rsidRPr="00514501">
        <w:rPr>
          <w:rFonts w:ascii="Times New Roman" w:hAnsi="Times New Roman" w:cs="Times New Roman"/>
        </w:rPr>
        <w:t xml:space="preserve"> specjalność</w:t>
      </w:r>
      <w:r w:rsidR="00E710B0" w:rsidRPr="00514501">
        <w:rPr>
          <w:rFonts w:ascii="Times New Roman" w:hAnsi="Times New Roman" w:cs="Times New Roman"/>
        </w:rPr>
        <w:t>*</w:t>
      </w:r>
      <w:r w:rsidR="00935BE1" w:rsidRPr="00514501">
        <w:rPr>
          <w:rFonts w:ascii="Times New Roman" w:hAnsi="Times New Roman" w:cs="Times New Roman"/>
        </w:rPr>
        <w:t xml:space="preserve"> …</w:t>
      </w:r>
      <w:r w:rsidR="00E710B0" w:rsidRPr="00514501">
        <w:rPr>
          <w:rFonts w:ascii="Times New Roman" w:hAnsi="Times New Roman" w:cs="Times New Roman"/>
        </w:rPr>
        <w:t>…</w:t>
      </w:r>
      <w:r w:rsidR="005D7172">
        <w:rPr>
          <w:rFonts w:ascii="Times New Roman" w:hAnsi="Times New Roman" w:cs="Times New Roman"/>
        </w:rPr>
        <w:t>…………</w:t>
      </w:r>
      <w:r w:rsidR="00E710B0" w:rsidRPr="00514501">
        <w:rPr>
          <w:rFonts w:ascii="Times New Roman" w:hAnsi="Times New Roman" w:cs="Times New Roman"/>
        </w:rPr>
        <w:t>.</w:t>
      </w:r>
      <w:r w:rsidR="00935BE1" w:rsidRPr="00514501">
        <w:rPr>
          <w:rFonts w:ascii="Times New Roman" w:hAnsi="Times New Roman" w:cs="Times New Roman"/>
        </w:rPr>
        <w:t xml:space="preserve">., profil </w:t>
      </w:r>
      <w:proofErr w:type="spellStart"/>
      <w:r w:rsidR="00935BE1" w:rsidRPr="00514501">
        <w:rPr>
          <w:rFonts w:ascii="Times New Roman" w:hAnsi="Times New Roman" w:cs="Times New Roman"/>
        </w:rPr>
        <w:t>ogólnoakademicki</w:t>
      </w:r>
      <w:proofErr w:type="spellEnd"/>
      <w:r w:rsidR="00935BE1" w:rsidRPr="00514501">
        <w:rPr>
          <w:rFonts w:ascii="Times New Roman" w:hAnsi="Times New Roman" w:cs="Times New Roman"/>
        </w:rPr>
        <w:t>/praktyczny*, na Wydziale/w Kolegium*</w:t>
      </w:r>
      <w:r w:rsidR="00E710B0" w:rsidRPr="00514501">
        <w:rPr>
          <w:rFonts w:ascii="Times New Roman" w:hAnsi="Times New Roman" w:cs="Times New Roman"/>
        </w:rPr>
        <w:t>.</w:t>
      </w:r>
    </w:p>
    <w:p w14:paraId="60EE257A" w14:textId="5519B274" w:rsidR="007A4563" w:rsidRPr="00514501" w:rsidRDefault="007A4563" w:rsidP="00935BE1">
      <w:pPr>
        <w:spacing w:after="0" w:line="240" w:lineRule="auto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Pursuant to § 15 of the Academic Regulations at the Warsaw University of Technology, having considered your application of ……………., I hereby </w:t>
      </w:r>
      <w:r w:rsidR="00FA38A4"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(refuse to*) </w:t>
      </w: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consent to your resumption of study for the …….. semester/for the defense of the diploma </w:t>
      </w:r>
      <w:r w:rsidR="00BF3F4E"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thesis</w:t>
      </w: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* in the field of study of …………… </w:t>
      </w:r>
      <w:proofErr w:type="spellStart"/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speciali</w:t>
      </w:r>
      <w:r w:rsidR="00BF3F4E"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s</w:t>
      </w: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ation</w:t>
      </w:r>
      <w:proofErr w:type="spellEnd"/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* ……………, general academic/practical* profile, at the Faculty/College*.</w:t>
      </w:r>
    </w:p>
    <w:p w14:paraId="7F4F6365" w14:textId="67811AA5" w:rsidR="00C9677B" w:rsidRPr="00514501" w:rsidRDefault="00C9677B" w:rsidP="00DC1EC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EE813DE" w14:textId="084F0305" w:rsidR="00C9677B" w:rsidRPr="00514501" w:rsidRDefault="00C9677B" w:rsidP="00DC1EC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129A052" w14:textId="73F06015" w:rsidR="00C9677B" w:rsidRPr="00514501" w:rsidRDefault="00C9677B" w:rsidP="00C9677B">
      <w:pPr>
        <w:spacing w:after="0" w:line="240" w:lineRule="auto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>W toku postępowania stwierdzono spełnienie</w:t>
      </w:r>
      <w:r w:rsidR="008F09B5" w:rsidRPr="00514501">
        <w:rPr>
          <w:rFonts w:ascii="Times New Roman" w:hAnsi="Times New Roman" w:cs="Times New Roman"/>
        </w:rPr>
        <w:t xml:space="preserve">/niespełnienie*, </w:t>
      </w:r>
      <w:r w:rsidRPr="00514501">
        <w:rPr>
          <w:rFonts w:ascii="Times New Roman" w:hAnsi="Times New Roman" w:cs="Times New Roman"/>
        </w:rPr>
        <w:t xml:space="preserve"> przez Pana</w:t>
      </w:r>
      <w:r w:rsidR="008F09B5" w:rsidRPr="00514501">
        <w:rPr>
          <w:rFonts w:ascii="Times New Roman" w:hAnsi="Times New Roman" w:cs="Times New Roman"/>
        </w:rPr>
        <w:t>/Panią</w:t>
      </w:r>
      <w:r w:rsidRPr="00514501">
        <w:rPr>
          <w:rFonts w:ascii="Times New Roman" w:hAnsi="Times New Roman" w:cs="Times New Roman"/>
        </w:rPr>
        <w:t>, w wyznaczonym terminie, warunków wznowienia studiów określonych w „Karcie wznowienia” tj.:</w:t>
      </w:r>
    </w:p>
    <w:p w14:paraId="24F82702" w14:textId="5A837126" w:rsidR="00C9677B" w:rsidRPr="00514501" w:rsidRDefault="0047690E" w:rsidP="00C9677B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514501">
        <w:rPr>
          <w:rFonts w:ascii="Times New Roman" w:hAnsi="Times New Roman" w:cs="Times New Roman"/>
          <w:i/>
          <w:iCs/>
        </w:rPr>
        <w:t>[wybrać właściwe]</w:t>
      </w:r>
    </w:p>
    <w:p w14:paraId="5EFD3A90" w14:textId="59BB8BDF" w:rsidR="00C9677B" w:rsidRPr="00514501" w:rsidRDefault="00C9677B" w:rsidP="008A1802">
      <w:pPr>
        <w:pStyle w:val="Akapitzlist"/>
        <w:numPr>
          <w:ilvl w:val="0"/>
          <w:numId w:val="3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>uzyskanie pozytywnej oceny</w:t>
      </w:r>
      <w:r w:rsidR="00AA643B" w:rsidRPr="00514501">
        <w:rPr>
          <w:rFonts w:ascii="Times New Roman" w:hAnsi="Times New Roman" w:cs="Times New Roman"/>
        </w:rPr>
        <w:t>/zaliczeń</w:t>
      </w:r>
      <w:r w:rsidRPr="00514501">
        <w:rPr>
          <w:rFonts w:ascii="Times New Roman" w:hAnsi="Times New Roman" w:cs="Times New Roman"/>
        </w:rPr>
        <w:t xml:space="preserve"> z przedmiotów uzupełniających zgodnie z Regulaminem studiów w PW;</w:t>
      </w:r>
    </w:p>
    <w:p w14:paraId="61771A3F" w14:textId="77777777" w:rsidR="00F275B1" w:rsidRPr="00514501" w:rsidRDefault="00C9677B" w:rsidP="008A1802">
      <w:pPr>
        <w:pStyle w:val="Akapitzlist"/>
        <w:numPr>
          <w:ilvl w:val="0"/>
          <w:numId w:val="3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>złożenie pozytywnie zaopiniowanej pracy dyplomowej;</w:t>
      </w:r>
    </w:p>
    <w:p w14:paraId="61AFA849" w14:textId="59E92D2E" w:rsidR="00C9677B" w:rsidRPr="00514501" w:rsidRDefault="00C9677B" w:rsidP="008A1802">
      <w:pPr>
        <w:pStyle w:val="Akapitzlist"/>
        <w:numPr>
          <w:ilvl w:val="0"/>
          <w:numId w:val="3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>oraz pozostałych warunków regulaminowych:</w:t>
      </w:r>
    </w:p>
    <w:p w14:paraId="2AD7ED2F" w14:textId="1DD307A6" w:rsidR="00C9677B" w:rsidRPr="00514501" w:rsidRDefault="00C9677B" w:rsidP="008A1802">
      <w:pPr>
        <w:pStyle w:val="Akapitzlist"/>
        <w:numPr>
          <w:ilvl w:val="0"/>
          <w:numId w:val="3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>przedstawienia zaświadczenia lekarskiego o braku przeciwskazań zdrowotnych do studiowania na danym kierunku studiów</w:t>
      </w:r>
    </w:p>
    <w:p w14:paraId="44B2B7F7" w14:textId="7BC68D17" w:rsidR="00C9677B" w:rsidRPr="00514501" w:rsidRDefault="00C9677B" w:rsidP="008A1802">
      <w:pPr>
        <w:pStyle w:val="Akapitzlist"/>
        <w:numPr>
          <w:ilvl w:val="0"/>
          <w:numId w:val="3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>wniesienie opłat za zajęcia odbywane przed wznowieniem określonych decyzją Rektora;</w:t>
      </w:r>
    </w:p>
    <w:p w14:paraId="17485FFD" w14:textId="5AC2EAB9" w:rsidR="00C9677B" w:rsidRPr="00514501" w:rsidRDefault="00C9677B" w:rsidP="008A1802">
      <w:pPr>
        <w:pStyle w:val="Akapitzlist"/>
        <w:numPr>
          <w:ilvl w:val="0"/>
          <w:numId w:val="3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>wniesienie zaległych opłat w PW;</w:t>
      </w:r>
    </w:p>
    <w:p w14:paraId="5A338259" w14:textId="77FEBE7B" w:rsidR="00C9677B" w:rsidRPr="00514501" w:rsidRDefault="00C9677B" w:rsidP="008A1802">
      <w:pPr>
        <w:pStyle w:val="Akapitzlist"/>
        <w:numPr>
          <w:ilvl w:val="0"/>
          <w:numId w:val="3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514501">
        <w:rPr>
          <w:rFonts w:ascii="Times New Roman" w:hAnsi="Times New Roman" w:cs="Times New Roman"/>
        </w:rPr>
        <w:t xml:space="preserve">(inne: </w:t>
      </w:r>
      <w:r w:rsidR="0047690E" w:rsidRPr="00514501">
        <w:rPr>
          <w:rFonts w:ascii="Times New Roman" w:hAnsi="Times New Roman" w:cs="Times New Roman"/>
        </w:rPr>
        <w:t>………….</w:t>
      </w:r>
      <w:r w:rsidRPr="00514501">
        <w:rPr>
          <w:rFonts w:ascii="Times New Roman" w:hAnsi="Times New Roman" w:cs="Times New Roman"/>
        </w:rPr>
        <w:t>).</w:t>
      </w:r>
    </w:p>
    <w:p w14:paraId="02DE5F03" w14:textId="52ABAE60" w:rsidR="007A4563" w:rsidRPr="00514501" w:rsidRDefault="007A4563" w:rsidP="007A4563">
      <w:pPr>
        <w:spacing w:after="0" w:line="240" w:lineRule="auto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In the course of the proceedings, it was established that within the specified deadline, you met/failed to meet* the conditions of resumption of study laid down in the </w:t>
      </w:r>
      <w:r w:rsidR="00FA38A4"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Study </w:t>
      </w: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Resumption </w:t>
      </w:r>
      <w:r w:rsidR="00FA38A4"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Form</w:t>
      </w: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, i.e.:</w:t>
      </w:r>
    </w:p>
    <w:p w14:paraId="5F41F735" w14:textId="7B2D8AE7" w:rsidR="007A4563" w:rsidRPr="00514501" w:rsidRDefault="007A4563" w:rsidP="007A4563">
      <w:pPr>
        <w:spacing w:after="0" w:line="240" w:lineRule="auto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[choose as appropriate]</w:t>
      </w:r>
    </w:p>
    <w:p w14:paraId="1D36B376" w14:textId="24F2D3D3" w:rsidR="007A4563" w:rsidRPr="00514501" w:rsidRDefault="007A4563" w:rsidP="007A4563">
      <w:pPr>
        <w:pStyle w:val="Akapitzlist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receiving a positive grade/credits for make-up courses in accordance with the WUT Academic Regulations;</w:t>
      </w:r>
    </w:p>
    <w:p w14:paraId="1F791C1E" w14:textId="7B2DE049" w:rsidR="007A4563" w:rsidRPr="00514501" w:rsidRDefault="007A4563" w:rsidP="007A4563">
      <w:pPr>
        <w:pStyle w:val="Akapitzlist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submission of a positively evaluated diploma thesis;</w:t>
      </w:r>
    </w:p>
    <w:p w14:paraId="2A023A65" w14:textId="374602EE" w:rsidR="007A4563" w:rsidRPr="00514501" w:rsidRDefault="007A4563" w:rsidP="007A4563">
      <w:pPr>
        <w:pStyle w:val="Akapitzlist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and other conditions</w:t>
      </w:r>
      <w:r w:rsidR="00FA38A4"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arising from the regulations</w:t>
      </w: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;</w:t>
      </w:r>
    </w:p>
    <w:p w14:paraId="546044FC" w14:textId="3FBF844E" w:rsidR="007A4563" w:rsidRPr="00514501" w:rsidRDefault="007A4563" w:rsidP="007A4563">
      <w:pPr>
        <w:pStyle w:val="Akapitzlist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submission of a medical certificate o</w:t>
      </w:r>
      <w:r w:rsidR="00FA38A4"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n</w:t>
      </w: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no counterindications to pursue a given field of study;</w:t>
      </w:r>
    </w:p>
    <w:p w14:paraId="3F008D2E" w14:textId="0C8719BC" w:rsidR="007A4563" w:rsidRPr="00514501" w:rsidRDefault="007A4563" w:rsidP="007A4563">
      <w:pPr>
        <w:pStyle w:val="Akapitzlist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payment of fees for courses taken prior to the resumption, as laid down in a Rector’s decision;</w:t>
      </w:r>
    </w:p>
    <w:p w14:paraId="35F2F30D" w14:textId="314375A2" w:rsidR="007A4563" w:rsidRPr="00514501" w:rsidRDefault="007A4563" w:rsidP="007A4563">
      <w:pPr>
        <w:pStyle w:val="Akapitzlist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payment of outstanding fees to WUT;</w:t>
      </w:r>
    </w:p>
    <w:p w14:paraId="72B85857" w14:textId="2B9B787E" w:rsidR="007A4563" w:rsidRPr="00514501" w:rsidRDefault="007A4563" w:rsidP="007A4563">
      <w:pPr>
        <w:pStyle w:val="Akapitzlist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(other: ……………).</w:t>
      </w:r>
    </w:p>
    <w:p w14:paraId="6EA20A86" w14:textId="597AA56C" w:rsidR="00C9677B" w:rsidRPr="00514501" w:rsidRDefault="00C9677B" w:rsidP="00C9677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1290C0E" w14:textId="2EC05D8A" w:rsidR="00C9677B" w:rsidRPr="00514501" w:rsidRDefault="00C9677B" w:rsidP="00C9677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AAAAB83" w14:textId="24C71E9A" w:rsidR="00C9677B" w:rsidRPr="00514501" w:rsidRDefault="00C9677B" w:rsidP="00C9677B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514501">
        <w:rPr>
          <w:rFonts w:ascii="Times New Roman" w:hAnsi="Times New Roman" w:cs="Times New Roman"/>
        </w:rPr>
        <w:t>Od niniejsze</w:t>
      </w:r>
      <w:r w:rsidR="003D0F00" w:rsidRPr="00514501">
        <w:rPr>
          <w:rFonts w:ascii="Times New Roman" w:hAnsi="Times New Roman" w:cs="Times New Roman"/>
        </w:rPr>
        <w:t>go</w:t>
      </w:r>
      <w:r w:rsidRPr="00514501">
        <w:rPr>
          <w:rFonts w:ascii="Times New Roman" w:hAnsi="Times New Roman" w:cs="Times New Roman"/>
        </w:rPr>
        <w:t xml:space="preserve"> </w:t>
      </w:r>
      <w:r w:rsidR="003D0F00" w:rsidRPr="00514501">
        <w:rPr>
          <w:rFonts w:ascii="Times New Roman" w:hAnsi="Times New Roman" w:cs="Times New Roman"/>
        </w:rPr>
        <w:t xml:space="preserve">rozstrzygnięcia </w:t>
      </w:r>
      <w:r w:rsidRPr="00514501">
        <w:rPr>
          <w:rFonts w:ascii="Times New Roman" w:hAnsi="Times New Roman" w:cs="Times New Roman"/>
        </w:rPr>
        <w:t xml:space="preserve">służy wniosek o ponowne rozpatrzenie sprawy przez Rektora PW w terminie 14 dni od dnia jej doręczenia. </w:t>
      </w:r>
      <w:proofErr w:type="spellStart"/>
      <w:r w:rsidRPr="00514501">
        <w:rPr>
          <w:rFonts w:ascii="Times New Roman" w:hAnsi="Times New Roman" w:cs="Times New Roman"/>
          <w:lang w:val="en-US"/>
        </w:rPr>
        <w:t>Wniosek</w:t>
      </w:r>
      <w:proofErr w:type="spellEnd"/>
      <w:r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501">
        <w:rPr>
          <w:rFonts w:ascii="Times New Roman" w:hAnsi="Times New Roman" w:cs="Times New Roman"/>
          <w:lang w:val="en-US"/>
        </w:rPr>
        <w:t>wnosi</w:t>
      </w:r>
      <w:proofErr w:type="spellEnd"/>
      <w:r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501">
        <w:rPr>
          <w:rFonts w:ascii="Times New Roman" w:hAnsi="Times New Roman" w:cs="Times New Roman"/>
          <w:lang w:val="en-US"/>
        </w:rPr>
        <w:t>się</w:t>
      </w:r>
      <w:proofErr w:type="spellEnd"/>
      <w:r w:rsidRPr="00514501">
        <w:rPr>
          <w:rFonts w:ascii="Times New Roman" w:hAnsi="Times New Roman" w:cs="Times New Roman"/>
          <w:lang w:val="en-US"/>
        </w:rPr>
        <w:t xml:space="preserve"> za </w:t>
      </w:r>
      <w:proofErr w:type="spellStart"/>
      <w:r w:rsidRPr="00514501">
        <w:rPr>
          <w:rFonts w:ascii="Times New Roman" w:hAnsi="Times New Roman" w:cs="Times New Roman"/>
          <w:lang w:val="en-US"/>
        </w:rPr>
        <w:t>pośrednictwem</w:t>
      </w:r>
      <w:proofErr w:type="spellEnd"/>
      <w:r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501">
        <w:rPr>
          <w:rFonts w:ascii="Times New Roman" w:hAnsi="Times New Roman" w:cs="Times New Roman"/>
          <w:lang w:val="en-US"/>
        </w:rPr>
        <w:t>Dziekana</w:t>
      </w:r>
      <w:proofErr w:type="spellEnd"/>
      <w:r w:rsidRPr="005145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14501">
        <w:rPr>
          <w:rFonts w:ascii="Times New Roman" w:hAnsi="Times New Roman" w:cs="Times New Roman"/>
          <w:lang w:val="en-US"/>
        </w:rPr>
        <w:t>Wydziału</w:t>
      </w:r>
      <w:proofErr w:type="spellEnd"/>
      <w:r w:rsidRPr="00514501">
        <w:rPr>
          <w:rFonts w:ascii="Times New Roman" w:hAnsi="Times New Roman" w:cs="Times New Roman"/>
          <w:lang w:val="en-US"/>
        </w:rPr>
        <w:t>.</w:t>
      </w:r>
    </w:p>
    <w:p w14:paraId="05EDCB8C" w14:textId="2A2D235E" w:rsidR="007A4563" w:rsidRPr="00514501" w:rsidRDefault="000444D2" w:rsidP="00C9677B">
      <w:pPr>
        <w:spacing w:after="0" w:line="240" w:lineRule="auto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You may request t</w:t>
      </w:r>
      <w:r w:rsidR="007A4563"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his decision</w:t>
      </w: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</w:t>
      </w:r>
      <w:r w:rsidR="00FA38A4"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>be</w:t>
      </w:r>
      <w:r w:rsidRPr="00514501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re-investigated by the WUT Rector within 14 days since the day of its receipt. The request shall be made through the intermediary of the Faculty Dean.</w:t>
      </w:r>
    </w:p>
    <w:p w14:paraId="208281DB" w14:textId="77777777" w:rsidR="00C9677B" w:rsidRPr="00514501" w:rsidRDefault="00C9677B" w:rsidP="00C9677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370F5AE" w14:textId="682C3426" w:rsidR="008F09B5" w:rsidRPr="00514501" w:rsidRDefault="008F09B5" w:rsidP="00C9677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2D97A70" w14:textId="6C3ACBFD" w:rsidR="00D618FB" w:rsidRPr="00514501" w:rsidRDefault="00D618FB" w:rsidP="00C9677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6B096AF" w14:textId="77777777" w:rsidR="00D618FB" w:rsidRPr="00514501" w:rsidRDefault="00D618FB" w:rsidP="00C9677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F7E5A44" w14:textId="26E1003B" w:rsidR="00D618FB" w:rsidRPr="00514501" w:rsidRDefault="00D618FB" w:rsidP="00D618FB">
      <w:pPr>
        <w:spacing w:after="0" w:line="240" w:lineRule="auto"/>
        <w:ind w:left="6095" w:firstLine="277"/>
        <w:rPr>
          <w:sz w:val="20"/>
          <w:szCs w:val="20"/>
        </w:rPr>
      </w:pPr>
      <w:r w:rsidRPr="00514501">
        <w:rPr>
          <w:sz w:val="20"/>
          <w:szCs w:val="20"/>
        </w:rPr>
        <w:t>……….…………</w:t>
      </w:r>
      <w:r w:rsidR="00994B60" w:rsidRPr="00514501">
        <w:rPr>
          <w:sz w:val="20"/>
          <w:szCs w:val="20"/>
        </w:rPr>
        <w:t>……………….</w:t>
      </w:r>
      <w:r w:rsidRPr="00514501">
        <w:rPr>
          <w:sz w:val="20"/>
          <w:szCs w:val="20"/>
        </w:rPr>
        <w:t>…………………</w:t>
      </w:r>
    </w:p>
    <w:p w14:paraId="4D59A83C" w14:textId="3587FE84" w:rsidR="00D618FB" w:rsidRPr="00514501" w:rsidRDefault="0098067C" w:rsidP="0098067C">
      <w:pPr>
        <w:spacing w:after="0" w:line="240" w:lineRule="auto"/>
        <w:ind w:left="6379" w:hanging="992"/>
        <w:jc w:val="center"/>
        <w:rPr>
          <w:rFonts w:ascii="Times New Roman" w:hAnsi="Times New Roman" w:cs="Times New Roman"/>
          <w:sz w:val="16"/>
          <w:szCs w:val="16"/>
        </w:rPr>
      </w:pPr>
      <w:r w:rsidRPr="00514501">
        <w:rPr>
          <w:rFonts w:ascii="Times New Roman" w:hAnsi="Times New Roman" w:cs="Times New Roman"/>
          <w:sz w:val="16"/>
          <w:szCs w:val="16"/>
        </w:rPr>
        <w:t xml:space="preserve">Z </w:t>
      </w:r>
      <w:r w:rsidR="00D618FB" w:rsidRPr="00514501">
        <w:rPr>
          <w:rFonts w:ascii="Times New Roman" w:hAnsi="Times New Roman" w:cs="Times New Roman"/>
          <w:sz w:val="16"/>
          <w:szCs w:val="16"/>
        </w:rPr>
        <w:t>up. Rektora Dziekan Wydziału</w:t>
      </w:r>
    </w:p>
    <w:p w14:paraId="0397F538" w14:textId="1190DE42" w:rsidR="00D618FB" w:rsidRPr="00514501" w:rsidRDefault="00D618FB" w:rsidP="0098067C">
      <w:pPr>
        <w:spacing w:after="0" w:line="240" w:lineRule="auto"/>
        <w:ind w:left="5387"/>
        <w:jc w:val="center"/>
        <w:rPr>
          <w:rFonts w:ascii="Times New Roman" w:hAnsi="Times New Roman" w:cs="Times New Roman"/>
          <w:i/>
          <w:sz w:val="16"/>
          <w:szCs w:val="16"/>
        </w:rPr>
      </w:pPr>
      <w:r w:rsidRPr="00514501">
        <w:rPr>
          <w:rFonts w:ascii="Times New Roman" w:hAnsi="Times New Roman" w:cs="Times New Roman"/>
          <w:i/>
          <w:sz w:val="16"/>
          <w:szCs w:val="16"/>
        </w:rPr>
        <w:t>(pieczęć i podpis)</w:t>
      </w:r>
    </w:p>
    <w:p w14:paraId="7DAB410C" w14:textId="0101192C" w:rsidR="000444D2" w:rsidRPr="00514501" w:rsidRDefault="000444D2" w:rsidP="0098067C">
      <w:pPr>
        <w:spacing w:after="0" w:line="240" w:lineRule="auto"/>
        <w:ind w:left="5387"/>
        <w:jc w:val="center"/>
        <w:rPr>
          <w:rFonts w:ascii="Times New Roman" w:hAnsi="Times New Roman" w:cs="Times New Roman"/>
          <w:i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>For the Rector, Faculty Dean</w:t>
      </w:r>
    </w:p>
    <w:p w14:paraId="222F6C73" w14:textId="59E089E1" w:rsidR="000444D2" w:rsidRPr="000444D2" w:rsidRDefault="000444D2" w:rsidP="0098067C">
      <w:pPr>
        <w:spacing w:after="0" w:line="240" w:lineRule="auto"/>
        <w:ind w:left="5387"/>
        <w:jc w:val="center"/>
        <w:rPr>
          <w:rFonts w:ascii="Times New Roman" w:hAnsi="Times New Roman" w:cs="Times New Roman"/>
          <w:i/>
          <w:sz w:val="16"/>
          <w:szCs w:val="16"/>
          <w:lang w:val="en-US"/>
        </w:rPr>
      </w:pPr>
      <w:r w:rsidRPr="00514501">
        <w:rPr>
          <w:rFonts w:ascii="Times New Roman" w:hAnsi="Times New Roman" w:cs="Times New Roman"/>
          <w:i/>
          <w:sz w:val="16"/>
          <w:szCs w:val="16"/>
          <w:lang w:val="en-US"/>
        </w:rPr>
        <w:t>(stamp and signature)</w:t>
      </w:r>
    </w:p>
    <w:p w14:paraId="3F82A1F8" w14:textId="77777777" w:rsidR="008F09B5" w:rsidRPr="000444D2" w:rsidRDefault="008F09B5" w:rsidP="00D618FB">
      <w:pPr>
        <w:spacing w:after="0" w:line="240" w:lineRule="auto"/>
        <w:ind w:left="708" w:firstLine="7230"/>
        <w:jc w:val="right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F09B5" w:rsidRPr="000444D2" w:rsidSect="00D5211D">
      <w:headerReference w:type="default" r:id="rId9"/>
      <w:footerReference w:type="default" r:id="rId10"/>
      <w:pgSz w:w="11906" w:h="16838"/>
      <w:pgMar w:top="567" w:right="720" w:bottom="1135" w:left="720" w:header="283" w:footer="40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4A8BD" w14:textId="77777777" w:rsidR="004B2D03" w:rsidRDefault="004B2D03" w:rsidP="00467854">
      <w:pPr>
        <w:spacing w:after="0" w:line="240" w:lineRule="auto"/>
      </w:pPr>
      <w:r>
        <w:separator/>
      </w:r>
    </w:p>
  </w:endnote>
  <w:endnote w:type="continuationSeparator" w:id="0">
    <w:p w14:paraId="7E599439" w14:textId="77777777" w:rsidR="004B2D03" w:rsidRDefault="004B2D03" w:rsidP="00467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  <w:szCs w:val="20"/>
      </w:rPr>
      <w:id w:val="18479201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27A47AB" w14:textId="321504DD" w:rsidR="0049199A" w:rsidRDefault="0049199A" w:rsidP="0049199A">
            <w:pPr>
              <w:pStyle w:val="Stopka"/>
            </w:pPr>
            <w:r w:rsidRPr="009F2055">
              <w:rPr>
                <w:rFonts w:ascii="Times New Roman" w:hAnsi="Times New Roman" w:cs="Times New Roman"/>
                <w:sz w:val="16"/>
                <w:szCs w:val="16"/>
              </w:rPr>
              <w:t>*niepotrzebne skreślić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5211D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r w:rsidRPr="00D5211D">
              <w:rPr>
                <w:rFonts w:ascii="Times New Roman" w:hAnsi="Times New Roman" w:cs="Times New Roman"/>
                <w:i/>
                <w:sz w:val="16"/>
                <w:szCs w:val="18"/>
              </w:rPr>
              <w:t xml:space="preserve"> *</w:t>
            </w:r>
            <w:proofErr w:type="spellStart"/>
            <w:r w:rsidRPr="00D5211D">
              <w:rPr>
                <w:rFonts w:ascii="Times New Roman" w:hAnsi="Times New Roman" w:cs="Times New Roman"/>
                <w:i/>
                <w:sz w:val="16"/>
                <w:szCs w:val="18"/>
              </w:rPr>
              <w:t>delete</w:t>
            </w:r>
            <w:proofErr w:type="spellEnd"/>
            <w:r w:rsidRPr="00D5211D">
              <w:rPr>
                <w:rFonts w:ascii="Times New Roman" w:hAnsi="Times New Roman" w:cs="Times New Roman"/>
                <w:i/>
                <w:sz w:val="16"/>
                <w:szCs w:val="18"/>
              </w:rPr>
              <w:t xml:space="preserve"> as </w:t>
            </w:r>
            <w:proofErr w:type="spellStart"/>
            <w:r w:rsidRPr="00D5211D">
              <w:rPr>
                <w:rFonts w:ascii="Times New Roman" w:hAnsi="Times New Roman" w:cs="Times New Roman"/>
                <w:i/>
                <w:sz w:val="16"/>
                <w:szCs w:val="18"/>
              </w:rPr>
              <w:t>applicable</w:t>
            </w:r>
            <w:proofErr w:type="spellEnd"/>
          </w:p>
          <w:p w14:paraId="011E7201" w14:textId="6B144D44" w:rsidR="0049199A" w:rsidRPr="0049199A" w:rsidRDefault="0049199A" w:rsidP="0049199A">
            <w:pPr>
              <w:pStyle w:val="Stopka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49199A">
              <w:rPr>
                <w:rFonts w:ascii="Times New Roman" w:hAnsi="Times New Roman" w:cs="Times New Roman"/>
                <w:sz w:val="20"/>
                <w:szCs w:val="20"/>
              </w:rPr>
              <w:t xml:space="preserve">Strona </w:t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PAGE</w:instrText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49199A">
              <w:rPr>
                <w:rFonts w:ascii="Times New Roman" w:hAnsi="Times New Roman" w:cs="Times New Roman"/>
                <w:sz w:val="20"/>
                <w:szCs w:val="20"/>
              </w:rPr>
              <w:t xml:space="preserve"> z </w:t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>NUMPAGES</w:instrText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Pr="0049199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927536" w14:textId="77777777" w:rsidR="004B2D03" w:rsidRDefault="004B2D03" w:rsidP="00467854">
      <w:pPr>
        <w:spacing w:after="0" w:line="240" w:lineRule="auto"/>
      </w:pPr>
      <w:r>
        <w:separator/>
      </w:r>
    </w:p>
  </w:footnote>
  <w:footnote w:type="continuationSeparator" w:id="0">
    <w:p w14:paraId="76449037" w14:textId="77777777" w:rsidR="004B2D03" w:rsidRDefault="004B2D03" w:rsidP="00467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0D1D12" w14:textId="045D3285" w:rsidR="0049199A" w:rsidRPr="0049199A" w:rsidRDefault="0049199A">
    <w:pPr>
      <w:pStyle w:val="Nagwek"/>
      <w:jc w:val="right"/>
      <w:rPr>
        <w:rFonts w:ascii="Times New Roman" w:hAnsi="Times New Roman" w:cs="Times New Roman"/>
        <w:sz w:val="20"/>
        <w:szCs w:val="20"/>
      </w:rPr>
    </w:pPr>
  </w:p>
  <w:p w14:paraId="0C60BF3A" w14:textId="77777777" w:rsidR="0049199A" w:rsidRDefault="0049199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07DD1"/>
    <w:multiLevelType w:val="hybridMultilevel"/>
    <w:tmpl w:val="FC5AA5F8"/>
    <w:lvl w:ilvl="0" w:tplc="01B6FD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1D53F3"/>
    <w:multiLevelType w:val="hybridMultilevel"/>
    <w:tmpl w:val="E55C98A8"/>
    <w:lvl w:ilvl="0" w:tplc="184C704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511379"/>
    <w:multiLevelType w:val="hybridMultilevel"/>
    <w:tmpl w:val="98A20A5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9670AA"/>
    <w:multiLevelType w:val="hybridMultilevel"/>
    <w:tmpl w:val="F08487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0MDQ3NTA2NjU1MDNV0lEKTi0uzszPAykwrAUA67jeoCwAAAA="/>
  </w:docVars>
  <w:rsids>
    <w:rsidRoot w:val="005E41C9"/>
    <w:rsid w:val="000008FC"/>
    <w:rsid w:val="00031B04"/>
    <w:rsid w:val="000444D2"/>
    <w:rsid w:val="00045526"/>
    <w:rsid w:val="00047D3A"/>
    <w:rsid w:val="00076A20"/>
    <w:rsid w:val="000A00AE"/>
    <w:rsid w:val="000A05C3"/>
    <w:rsid w:val="000A36E8"/>
    <w:rsid w:val="000A575D"/>
    <w:rsid w:val="000C1131"/>
    <w:rsid w:val="000F2AA2"/>
    <w:rsid w:val="000F39AF"/>
    <w:rsid w:val="000F5C06"/>
    <w:rsid w:val="00135A6C"/>
    <w:rsid w:val="00145D89"/>
    <w:rsid w:val="001A13F9"/>
    <w:rsid w:val="001C4AE9"/>
    <w:rsid w:val="001C5C14"/>
    <w:rsid w:val="001D00A8"/>
    <w:rsid w:val="001E677C"/>
    <w:rsid w:val="001E7028"/>
    <w:rsid w:val="0022051C"/>
    <w:rsid w:val="00224B78"/>
    <w:rsid w:val="0023032A"/>
    <w:rsid w:val="00253DF6"/>
    <w:rsid w:val="002765A6"/>
    <w:rsid w:val="002E3DC7"/>
    <w:rsid w:val="003021CA"/>
    <w:rsid w:val="00353E00"/>
    <w:rsid w:val="003557C6"/>
    <w:rsid w:val="00356D25"/>
    <w:rsid w:val="00394B8B"/>
    <w:rsid w:val="003B3AAF"/>
    <w:rsid w:val="003C0633"/>
    <w:rsid w:val="003D0F00"/>
    <w:rsid w:val="003D48F6"/>
    <w:rsid w:val="003E4A76"/>
    <w:rsid w:val="003F1B89"/>
    <w:rsid w:val="003F3425"/>
    <w:rsid w:val="00443FC2"/>
    <w:rsid w:val="00466928"/>
    <w:rsid w:val="00467854"/>
    <w:rsid w:val="00470994"/>
    <w:rsid w:val="0047690E"/>
    <w:rsid w:val="0049199A"/>
    <w:rsid w:val="004A20B7"/>
    <w:rsid w:val="004B267E"/>
    <w:rsid w:val="004B2D03"/>
    <w:rsid w:val="004C7948"/>
    <w:rsid w:val="004F291E"/>
    <w:rsid w:val="004F4C05"/>
    <w:rsid w:val="00514501"/>
    <w:rsid w:val="00520DF4"/>
    <w:rsid w:val="00525DCE"/>
    <w:rsid w:val="00525FA2"/>
    <w:rsid w:val="0053033D"/>
    <w:rsid w:val="00532335"/>
    <w:rsid w:val="00586F9E"/>
    <w:rsid w:val="005A3196"/>
    <w:rsid w:val="005D7172"/>
    <w:rsid w:val="005E4099"/>
    <w:rsid w:val="005E41C9"/>
    <w:rsid w:val="005F762E"/>
    <w:rsid w:val="006223D1"/>
    <w:rsid w:val="006334B6"/>
    <w:rsid w:val="006547E7"/>
    <w:rsid w:val="00662399"/>
    <w:rsid w:val="0068687E"/>
    <w:rsid w:val="006A03D5"/>
    <w:rsid w:val="006B1D2E"/>
    <w:rsid w:val="006E6762"/>
    <w:rsid w:val="007153B2"/>
    <w:rsid w:val="00722650"/>
    <w:rsid w:val="007328C0"/>
    <w:rsid w:val="00744240"/>
    <w:rsid w:val="0077272F"/>
    <w:rsid w:val="007806BD"/>
    <w:rsid w:val="007A4563"/>
    <w:rsid w:val="007F5C11"/>
    <w:rsid w:val="00800E10"/>
    <w:rsid w:val="008017C9"/>
    <w:rsid w:val="00841C15"/>
    <w:rsid w:val="00841F87"/>
    <w:rsid w:val="00862F59"/>
    <w:rsid w:val="00877C7C"/>
    <w:rsid w:val="008A1802"/>
    <w:rsid w:val="008A6524"/>
    <w:rsid w:val="008B2B5E"/>
    <w:rsid w:val="008B7703"/>
    <w:rsid w:val="008D2BFF"/>
    <w:rsid w:val="008E3B3A"/>
    <w:rsid w:val="008F09B5"/>
    <w:rsid w:val="009022B3"/>
    <w:rsid w:val="00935BE1"/>
    <w:rsid w:val="00941656"/>
    <w:rsid w:val="009574D7"/>
    <w:rsid w:val="0098067C"/>
    <w:rsid w:val="00986FB9"/>
    <w:rsid w:val="00994B60"/>
    <w:rsid w:val="009A1540"/>
    <w:rsid w:val="009B4055"/>
    <w:rsid w:val="009B681B"/>
    <w:rsid w:val="009C6F09"/>
    <w:rsid w:val="009F2055"/>
    <w:rsid w:val="009F58E2"/>
    <w:rsid w:val="00A5263A"/>
    <w:rsid w:val="00A8028B"/>
    <w:rsid w:val="00A86881"/>
    <w:rsid w:val="00A91F43"/>
    <w:rsid w:val="00AA643B"/>
    <w:rsid w:val="00AC5DF0"/>
    <w:rsid w:val="00AD72B2"/>
    <w:rsid w:val="00AE75C2"/>
    <w:rsid w:val="00AF1EB4"/>
    <w:rsid w:val="00AF2CDE"/>
    <w:rsid w:val="00B02545"/>
    <w:rsid w:val="00B558F7"/>
    <w:rsid w:val="00B60F18"/>
    <w:rsid w:val="00B77786"/>
    <w:rsid w:val="00BA0082"/>
    <w:rsid w:val="00BA0AB4"/>
    <w:rsid w:val="00BD254F"/>
    <w:rsid w:val="00BE1C21"/>
    <w:rsid w:val="00BF3F4E"/>
    <w:rsid w:val="00C06589"/>
    <w:rsid w:val="00C10383"/>
    <w:rsid w:val="00C339EA"/>
    <w:rsid w:val="00C368A0"/>
    <w:rsid w:val="00C45B7C"/>
    <w:rsid w:val="00C55DC0"/>
    <w:rsid w:val="00C62320"/>
    <w:rsid w:val="00C84D53"/>
    <w:rsid w:val="00C84E4E"/>
    <w:rsid w:val="00C86DA0"/>
    <w:rsid w:val="00C9223C"/>
    <w:rsid w:val="00C94DF4"/>
    <w:rsid w:val="00C9677B"/>
    <w:rsid w:val="00CA01AF"/>
    <w:rsid w:val="00CC1CC5"/>
    <w:rsid w:val="00CC3DE1"/>
    <w:rsid w:val="00CD4F2F"/>
    <w:rsid w:val="00CF057F"/>
    <w:rsid w:val="00D511E9"/>
    <w:rsid w:val="00D5211D"/>
    <w:rsid w:val="00D618FB"/>
    <w:rsid w:val="00D6449C"/>
    <w:rsid w:val="00D75310"/>
    <w:rsid w:val="00D93641"/>
    <w:rsid w:val="00DA0292"/>
    <w:rsid w:val="00DC1ECB"/>
    <w:rsid w:val="00DD1E7B"/>
    <w:rsid w:val="00E27830"/>
    <w:rsid w:val="00E301BD"/>
    <w:rsid w:val="00E31F2D"/>
    <w:rsid w:val="00E710B0"/>
    <w:rsid w:val="00E90BEC"/>
    <w:rsid w:val="00E91FC3"/>
    <w:rsid w:val="00E96BB1"/>
    <w:rsid w:val="00EA30DB"/>
    <w:rsid w:val="00EA658A"/>
    <w:rsid w:val="00EA6704"/>
    <w:rsid w:val="00EE397A"/>
    <w:rsid w:val="00F26828"/>
    <w:rsid w:val="00F275B1"/>
    <w:rsid w:val="00F7616A"/>
    <w:rsid w:val="00FA38A4"/>
    <w:rsid w:val="00FC6757"/>
    <w:rsid w:val="00FD5FC2"/>
    <w:rsid w:val="00FF10FB"/>
    <w:rsid w:val="00FF3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CEF646"/>
  <w15:docId w15:val="{240F85C7-0486-49CE-A723-E76D8353F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3033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8687E"/>
    <w:pPr>
      <w:ind w:left="720"/>
      <w:contextualSpacing/>
    </w:pPr>
  </w:style>
  <w:style w:type="table" w:styleId="Tabela-Siatka">
    <w:name w:val="Table Grid"/>
    <w:basedOn w:val="Standardowy"/>
    <w:uiPriority w:val="59"/>
    <w:rsid w:val="008D2B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678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67854"/>
  </w:style>
  <w:style w:type="paragraph" w:styleId="Stopka">
    <w:name w:val="footer"/>
    <w:basedOn w:val="Normalny"/>
    <w:link w:val="StopkaZnak"/>
    <w:uiPriority w:val="99"/>
    <w:unhideWhenUsed/>
    <w:rsid w:val="004678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67854"/>
  </w:style>
  <w:style w:type="paragraph" w:styleId="Tekstdymka">
    <w:name w:val="Balloon Text"/>
    <w:basedOn w:val="Normalny"/>
    <w:link w:val="TekstdymkaZnak"/>
    <w:uiPriority w:val="99"/>
    <w:semiHidden/>
    <w:unhideWhenUsed/>
    <w:rsid w:val="004678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7854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AE75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781878-B613-4786-AFD6-398B5EF6CA50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1F9CB44F-CC22-473F-9E29-54FC33E6B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00</Words>
  <Characters>6605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D</dc:creator>
  <cp:lastModifiedBy>Ambroziak Monika</cp:lastModifiedBy>
  <cp:revision>2</cp:revision>
  <cp:lastPrinted>2022-08-10T11:28:00Z</cp:lastPrinted>
  <dcterms:created xsi:type="dcterms:W3CDTF">2022-08-10T11:29:00Z</dcterms:created>
  <dcterms:modified xsi:type="dcterms:W3CDTF">2022-08-10T11:29:00Z</dcterms:modified>
</cp:coreProperties>
</file>